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4500" w:rsidRPr="00A54500" w:rsidRDefault="00A54500" w:rsidP="00A54500">
      <w:pPr>
        <w:pStyle w:val="NormalWeb"/>
        <w:spacing w:before="0" w:beforeAutospacing="0" w:after="0" w:afterAutospacing="0"/>
        <w:jc w:val="center"/>
        <w:rPr>
          <w:b/>
          <w:bCs/>
          <w:sz w:val="32"/>
          <w:szCs w:val="32"/>
        </w:rPr>
      </w:pPr>
      <w:r w:rsidRPr="00A54500">
        <w:rPr>
          <w:b/>
          <w:bCs/>
          <w:sz w:val="32"/>
          <w:szCs w:val="32"/>
        </w:rPr>
        <w:t>Important Questions on Invasion of European Trading Companies in India</w:t>
      </w:r>
    </w:p>
    <w:p w:rsidR="00A54500" w:rsidRDefault="00A54500" w:rsidP="00686754">
      <w:pPr>
        <w:pStyle w:val="NormalWeb"/>
        <w:spacing w:before="0" w:beforeAutospacing="0" w:after="0" w:afterAutospacing="0"/>
      </w:pPr>
    </w:p>
    <w:p w:rsidR="00686754" w:rsidRPr="00CC0328" w:rsidRDefault="00686754" w:rsidP="00686754">
      <w:pPr>
        <w:pStyle w:val="NormalWeb"/>
        <w:spacing w:before="0" w:beforeAutospacing="0" w:after="0" w:afterAutospacing="0"/>
      </w:pPr>
      <w:r w:rsidRPr="00CC0328">
        <w:t xml:space="preserve">Q1: </w:t>
      </w:r>
      <w:r w:rsidRPr="00CC0328">
        <w:t>Which of the following trading companies was the first one to trade by sea route in India?</w:t>
      </w:r>
    </w:p>
    <w:p w:rsidR="00686754" w:rsidRPr="00CC0328" w:rsidRDefault="00686754" w:rsidP="00686754">
      <w:pPr>
        <w:pStyle w:val="NormalWeb"/>
        <w:numPr>
          <w:ilvl w:val="0"/>
          <w:numId w:val="2"/>
        </w:numPr>
        <w:spacing w:before="0" w:beforeAutospacing="0" w:after="0" w:afterAutospacing="0"/>
      </w:pPr>
      <w:r w:rsidRPr="00CC0328">
        <w:t>Portuguese</w:t>
      </w:r>
    </w:p>
    <w:p w:rsidR="00686754" w:rsidRPr="00CC0328" w:rsidRDefault="00686754" w:rsidP="00686754">
      <w:pPr>
        <w:pStyle w:val="NormalWeb"/>
        <w:numPr>
          <w:ilvl w:val="0"/>
          <w:numId w:val="2"/>
        </w:numPr>
        <w:spacing w:before="0" w:beforeAutospacing="0" w:after="0" w:afterAutospacing="0"/>
      </w:pPr>
      <w:r w:rsidRPr="00CC0328">
        <w:t>Danish</w:t>
      </w:r>
    </w:p>
    <w:p w:rsidR="00686754" w:rsidRPr="00CC0328" w:rsidRDefault="00686754" w:rsidP="00686754">
      <w:pPr>
        <w:pStyle w:val="NormalWeb"/>
        <w:numPr>
          <w:ilvl w:val="0"/>
          <w:numId w:val="2"/>
        </w:numPr>
        <w:spacing w:before="0" w:beforeAutospacing="0" w:after="0" w:afterAutospacing="0"/>
      </w:pPr>
      <w:r w:rsidRPr="00CC0328">
        <w:t>Britishers</w:t>
      </w:r>
    </w:p>
    <w:p w:rsidR="00686754" w:rsidRPr="00CC0328" w:rsidRDefault="00686754" w:rsidP="00686754">
      <w:pPr>
        <w:pStyle w:val="NormalWeb"/>
        <w:numPr>
          <w:ilvl w:val="0"/>
          <w:numId w:val="2"/>
        </w:numPr>
        <w:spacing w:before="0" w:beforeAutospacing="0" w:after="0" w:afterAutospacing="0"/>
      </w:pPr>
      <w:r w:rsidRPr="00CC0328">
        <w:t>Dutch</w:t>
      </w:r>
    </w:p>
    <w:p w:rsidR="00421539"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1E4222"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Solution</w:t>
      </w:r>
      <w:r w:rsidRPr="00CC0328">
        <w:rPr>
          <w:rFonts w:ascii="Times New Roman" w:hAnsi="Times New Roman" w:cs="Times New Roman"/>
          <w:sz w:val="24"/>
          <w:szCs w:val="24"/>
        </w:rPr>
        <w:t xml:space="preserve">: </w:t>
      </w:r>
      <w:r w:rsidR="001E4222" w:rsidRPr="00CC0328">
        <w:rPr>
          <w:rFonts w:ascii="Times New Roman" w:hAnsi="Times New Roman" w:cs="Times New Roman"/>
          <w:sz w:val="24"/>
          <w:szCs w:val="24"/>
        </w:rPr>
        <w:t>Portuguese were the first to visit India and last to leave India.</w:t>
      </w:r>
    </w:p>
    <w:p w:rsidR="00686754" w:rsidRPr="00CC0328" w:rsidRDefault="00686754" w:rsidP="00686754">
      <w:pPr>
        <w:spacing w:after="0"/>
        <w:rPr>
          <w:rFonts w:ascii="Times New Roman" w:hAnsi="Times New Roman" w:cs="Times New Roman"/>
          <w:sz w:val="24"/>
          <w:szCs w:val="24"/>
        </w:rPr>
      </w:pPr>
    </w:p>
    <w:p w:rsidR="00686754" w:rsidRPr="00CC0328" w:rsidRDefault="00632F5D" w:rsidP="00686754">
      <w:pPr>
        <w:pStyle w:val="NormalWeb"/>
        <w:spacing w:before="0" w:beforeAutospacing="0" w:after="0" w:afterAutospacing="0"/>
      </w:pPr>
      <w:r w:rsidRPr="00CC0328">
        <w:t>Q2</w:t>
      </w:r>
      <w:r w:rsidR="00686754" w:rsidRPr="00CC0328">
        <w:t xml:space="preserve">: </w:t>
      </w:r>
      <w:r w:rsidR="00686754" w:rsidRPr="00CC0328">
        <w:t xml:space="preserve">Among the following, which </w:t>
      </w:r>
      <w:r w:rsidR="001E4222" w:rsidRPr="00CC0328">
        <w:t xml:space="preserve">company </w:t>
      </w:r>
      <w:r w:rsidR="00686754" w:rsidRPr="00CC0328">
        <w:t>left</w:t>
      </w:r>
      <w:r w:rsidR="001E4222" w:rsidRPr="00CC0328">
        <w:t xml:space="preserve"> India at last?</w:t>
      </w:r>
    </w:p>
    <w:p w:rsidR="00686754" w:rsidRPr="00CC0328" w:rsidRDefault="001E4222" w:rsidP="00686754">
      <w:pPr>
        <w:pStyle w:val="NormalWeb"/>
        <w:numPr>
          <w:ilvl w:val="0"/>
          <w:numId w:val="3"/>
        </w:numPr>
        <w:spacing w:before="0" w:beforeAutospacing="0" w:after="0" w:afterAutospacing="0"/>
      </w:pPr>
      <w:r w:rsidRPr="00CC0328">
        <w:t>Dutch</w:t>
      </w:r>
    </w:p>
    <w:p w:rsidR="00686754" w:rsidRPr="00CC0328" w:rsidRDefault="001E4222" w:rsidP="00686754">
      <w:pPr>
        <w:pStyle w:val="NormalWeb"/>
        <w:numPr>
          <w:ilvl w:val="0"/>
          <w:numId w:val="3"/>
        </w:numPr>
        <w:spacing w:before="0" w:beforeAutospacing="0" w:after="0" w:afterAutospacing="0"/>
      </w:pPr>
      <w:r w:rsidRPr="00CC0328">
        <w:t>French</w:t>
      </w:r>
    </w:p>
    <w:p w:rsidR="00686754" w:rsidRPr="00CC0328" w:rsidRDefault="001E4222" w:rsidP="00686754">
      <w:pPr>
        <w:pStyle w:val="NormalWeb"/>
        <w:numPr>
          <w:ilvl w:val="0"/>
          <w:numId w:val="3"/>
        </w:numPr>
        <w:spacing w:before="0" w:beforeAutospacing="0" w:after="0" w:afterAutospacing="0"/>
      </w:pPr>
      <w:r w:rsidRPr="00CC0328">
        <w:t>Portuguese</w:t>
      </w:r>
    </w:p>
    <w:p w:rsidR="00686754" w:rsidRPr="00CC0328" w:rsidRDefault="001E4222" w:rsidP="00686754">
      <w:pPr>
        <w:pStyle w:val="NormalWeb"/>
        <w:numPr>
          <w:ilvl w:val="0"/>
          <w:numId w:val="3"/>
        </w:numPr>
        <w:spacing w:before="0" w:beforeAutospacing="0" w:after="0" w:afterAutospacing="0"/>
      </w:pPr>
      <w:r w:rsidRPr="00CC0328">
        <w:t>British</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1E4222" w:rsidRPr="00CC0328">
        <w:rPr>
          <w:rFonts w:ascii="Times New Roman" w:hAnsi="Times New Roman" w:cs="Times New Roman"/>
          <w:sz w:val="24"/>
          <w:szCs w:val="24"/>
        </w:rPr>
        <w:t>C</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686754" w:rsidP="00686754">
      <w:pPr>
        <w:spacing w:after="0"/>
        <w:rPr>
          <w:rFonts w:ascii="Times New Roman" w:hAnsi="Times New Roman" w:cs="Times New Roman"/>
          <w:sz w:val="24"/>
          <w:szCs w:val="24"/>
        </w:rPr>
      </w:pPr>
    </w:p>
    <w:p w:rsidR="001E4222" w:rsidRPr="00CC0328" w:rsidRDefault="00632F5D" w:rsidP="00686754">
      <w:pPr>
        <w:pStyle w:val="NormalWeb"/>
        <w:spacing w:before="0" w:beforeAutospacing="0" w:after="0" w:afterAutospacing="0"/>
      </w:pPr>
      <w:r w:rsidRPr="00CC0328">
        <w:t>Q3</w:t>
      </w:r>
      <w:r w:rsidR="00686754" w:rsidRPr="00CC0328">
        <w:t xml:space="preserve">: </w:t>
      </w:r>
      <w:r w:rsidR="001E4222" w:rsidRPr="00CC0328">
        <w:t>At which place first french company was setup?</w:t>
      </w:r>
    </w:p>
    <w:p w:rsidR="00686754" w:rsidRPr="00CC0328" w:rsidRDefault="001E4222" w:rsidP="00686754">
      <w:pPr>
        <w:pStyle w:val="NormalWeb"/>
        <w:numPr>
          <w:ilvl w:val="0"/>
          <w:numId w:val="4"/>
        </w:numPr>
        <w:spacing w:before="0" w:beforeAutospacing="0" w:after="0" w:afterAutospacing="0"/>
      </w:pPr>
      <w:r w:rsidRPr="00CC0328">
        <w:t>Masulipatnam</w:t>
      </w:r>
    </w:p>
    <w:p w:rsidR="00686754" w:rsidRPr="00CC0328" w:rsidRDefault="001E4222" w:rsidP="00686754">
      <w:pPr>
        <w:pStyle w:val="NormalWeb"/>
        <w:numPr>
          <w:ilvl w:val="0"/>
          <w:numId w:val="4"/>
        </w:numPr>
        <w:spacing w:before="0" w:beforeAutospacing="0" w:after="0" w:afterAutospacing="0"/>
      </w:pPr>
      <w:r w:rsidRPr="00CC0328">
        <w:t>Nagapattam</w:t>
      </w:r>
    </w:p>
    <w:p w:rsidR="00686754" w:rsidRPr="00CC0328" w:rsidRDefault="001E4222" w:rsidP="00686754">
      <w:pPr>
        <w:pStyle w:val="NormalWeb"/>
        <w:numPr>
          <w:ilvl w:val="0"/>
          <w:numId w:val="4"/>
        </w:numPr>
        <w:spacing w:before="0" w:beforeAutospacing="0" w:after="0" w:afterAutospacing="0"/>
      </w:pPr>
      <w:r w:rsidRPr="00CC0328">
        <w:t>Surat</w:t>
      </w:r>
    </w:p>
    <w:p w:rsidR="00686754" w:rsidRPr="00CC0328" w:rsidRDefault="001E4222" w:rsidP="00686754">
      <w:pPr>
        <w:pStyle w:val="NormalWeb"/>
        <w:numPr>
          <w:ilvl w:val="0"/>
          <w:numId w:val="4"/>
        </w:numPr>
        <w:spacing w:before="0" w:beforeAutospacing="0" w:after="0" w:afterAutospacing="0"/>
      </w:pPr>
      <w:r w:rsidRPr="00CC0328">
        <w:t>Midnapore</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1E4222" w:rsidRPr="00CC0328">
        <w:rPr>
          <w:rFonts w:ascii="Times New Roman" w:hAnsi="Times New Roman" w:cs="Times New Roman"/>
          <w:sz w:val="24"/>
          <w:szCs w:val="24"/>
        </w:rPr>
        <w:t>C</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1E4222" w:rsidP="00686754">
      <w:pPr>
        <w:spacing w:after="0"/>
        <w:rPr>
          <w:rFonts w:ascii="Times New Roman" w:hAnsi="Times New Roman" w:cs="Times New Roman"/>
          <w:sz w:val="24"/>
          <w:szCs w:val="24"/>
        </w:rPr>
      </w:pPr>
      <w:r w:rsidRPr="00CC0328">
        <w:rPr>
          <w:rFonts w:ascii="Times New Roman" w:hAnsi="Times New Roman" w:cs="Times New Roman"/>
          <w:sz w:val="24"/>
          <w:szCs w:val="24"/>
        </w:rPr>
        <w:t>French company visit India at last for trade business. It was formed in 1664 and its first factory was setup by Francis Caron in Surat.</w:t>
      </w:r>
    </w:p>
    <w:p w:rsidR="001E4222" w:rsidRPr="00CC0328" w:rsidRDefault="001E4222" w:rsidP="00686754">
      <w:pPr>
        <w:spacing w:after="0"/>
        <w:rPr>
          <w:rFonts w:ascii="Times New Roman" w:hAnsi="Times New Roman" w:cs="Times New Roman"/>
          <w:sz w:val="24"/>
          <w:szCs w:val="24"/>
        </w:rPr>
      </w:pPr>
    </w:p>
    <w:p w:rsidR="001E4222" w:rsidRPr="00CC0328" w:rsidRDefault="00632F5D" w:rsidP="00686754">
      <w:pPr>
        <w:pStyle w:val="NormalWeb"/>
        <w:spacing w:before="0" w:beforeAutospacing="0" w:after="0" w:afterAutospacing="0"/>
      </w:pPr>
      <w:r w:rsidRPr="00CC0328">
        <w:t>Q4</w:t>
      </w:r>
      <w:r w:rsidR="00686754" w:rsidRPr="00CC0328">
        <w:t xml:space="preserve">: </w:t>
      </w:r>
      <w:r w:rsidR="001E4222" w:rsidRPr="00CC0328">
        <w:t>During the time of formation of French East India Company who was the king?</w:t>
      </w:r>
    </w:p>
    <w:p w:rsidR="00686754" w:rsidRPr="00CC0328" w:rsidRDefault="001E4222" w:rsidP="00686754">
      <w:pPr>
        <w:pStyle w:val="NormalWeb"/>
        <w:numPr>
          <w:ilvl w:val="0"/>
          <w:numId w:val="5"/>
        </w:numPr>
        <w:spacing w:before="0" w:beforeAutospacing="0" w:after="0" w:afterAutospacing="0"/>
      </w:pPr>
      <w:r w:rsidRPr="00CC0328">
        <w:t>Louis XIV</w:t>
      </w:r>
    </w:p>
    <w:p w:rsidR="00686754" w:rsidRPr="00CC0328" w:rsidRDefault="001E4222" w:rsidP="00686754">
      <w:pPr>
        <w:pStyle w:val="NormalWeb"/>
        <w:numPr>
          <w:ilvl w:val="0"/>
          <w:numId w:val="5"/>
        </w:numPr>
        <w:spacing w:before="0" w:beforeAutospacing="0" w:after="0" w:afterAutospacing="0"/>
      </w:pPr>
      <w:r w:rsidRPr="00CC0328">
        <w:t>Colbert</w:t>
      </w:r>
    </w:p>
    <w:p w:rsidR="00686754" w:rsidRPr="00CC0328" w:rsidRDefault="001E4222" w:rsidP="00686754">
      <w:pPr>
        <w:pStyle w:val="NormalWeb"/>
        <w:numPr>
          <w:ilvl w:val="0"/>
          <w:numId w:val="5"/>
        </w:numPr>
        <w:spacing w:before="0" w:beforeAutospacing="0" w:after="0" w:afterAutospacing="0"/>
      </w:pPr>
      <w:r w:rsidRPr="00CC0328">
        <w:t>Elizabeth I</w:t>
      </w:r>
    </w:p>
    <w:p w:rsidR="00686754" w:rsidRPr="00CC0328" w:rsidRDefault="001E4222" w:rsidP="00686754">
      <w:pPr>
        <w:pStyle w:val="NormalWeb"/>
        <w:numPr>
          <w:ilvl w:val="0"/>
          <w:numId w:val="5"/>
        </w:numPr>
        <w:spacing w:before="0" w:beforeAutospacing="0" w:after="0" w:afterAutospacing="0"/>
      </w:pPr>
      <w:r w:rsidRPr="00CC0328">
        <w:t>James I</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1E4222"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1E4222" w:rsidRPr="00CC0328" w:rsidRDefault="001E4222" w:rsidP="001E4222">
      <w:pPr>
        <w:spacing w:after="0"/>
        <w:rPr>
          <w:rFonts w:ascii="Times New Roman" w:hAnsi="Times New Roman" w:cs="Times New Roman"/>
          <w:sz w:val="24"/>
          <w:szCs w:val="24"/>
        </w:rPr>
      </w:pPr>
      <w:r w:rsidRPr="00CC0328">
        <w:rPr>
          <w:rFonts w:ascii="Times New Roman" w:hAnsi="Times New Roman" w:cs="Times New Roman"/>
          <w:sz w:val="24"/>
          <w:szCs w:val="24"/>
        </w:rPr>
        <w:t>French company visit India at last for trade business. It was formed in 1664 and its first factory was setup by Francis Caron in Surat.</w:t>
      </w:r>
      <w:r w:rsidRPr="00CC0328">
        <w:rPr>
          <w:rFonts w:ascii="Times New Roman" w:hAnsi="Times New Roman" w:cs="Times New Roman"/>
          <w:sz w:val="24"/>
          <w:szCs w:val="24"/>
        </w:rPr>
        <w:t xml:space="preserve"> The company was formed by minister Colbert under the regime of Louis XIV.</w:t>
      </w:r>
    </w:p>
    <w:p w:rsidR="001E4222" w:rsidRPr="00CC0328" w:rsidRDefault="001E4222" w:rsidP="00686754">
      <w:pPr>
        <w:spacing w:after="0"/>
        <w:rPr>
          <w:rFonts w:ascii="Times New Roman" w:hAnsi="Times New Roman" w:cs="Times New Roman"/>
          <w:sz w:val="24"/>
          <w:szCs w:val="24"/>
        </w:rPr>
      </w:pPr>
    </w:p>
    <w:p w:rsidR="00686754" w:rsidRPr="00CC0328" w:rsidRDefault="00632F5D" w:rsidP="00686754">
      <w:pPr>
        <w:pStyle w:val="NormalWeb"/>
        <w:spacing w:before="0" w:beforeAutospacing="0" w:after="0" w:afterAutospacing="0"/>
      </w:pPr>
      <w:r w:rsidRPr="00CC0328">
        <w:t>Q5</w:t>
      </w:r>
      <w:r w:rsidR="00686754" w:rsidRPr="00CC0328">
        <w:t xml:space="preserve">: </w:t>
      </w:r>
      <w:r w:rsidR="00D04818" w:rsidRPr="00CC0328">
        <w:t>By whom America was discovered?</w:t>
      </w:r>
    </w:p>
    <w:p w:rsidR="00686754" w:rsidRPr="00CC0328" w:rsidRDefault="00D04818" w:rsidP="00686754">
      <w:pPr>
        <w:pStyle w:val="NormalWeb"/>
        <w:numPr>
          <w:ilvl w:val="0"/>
          <w:numId w:val="6"/>
        </w:numPr>
        <w:spacing w:before="0" w:beforeAutospacing="0" w:after="0" w:afterAutospacing="0"/>
      </w:pPr>
      <w:r w:rsidRPr="00CC0328">
        <w:t>Columbus</w:t>
      </w:r>
    </w:p>
    <w:p w:rsidR="00686754" w:rsidRPr="00CC0328" w:rsidRDefault="00D04818" w:rsidP="00686754">
      <w:pPr>
        <w:pStyle w:val="NormalWeb"/>
        <w:numPr>
          <w:ilvl w:val="0"/>
          <w:numId w:val="6"/>
        </w:numPr>
        <w:spacing w:before="0" w:beforeAutospacing="0" w:after="0" w:afterAutospacing="0"/>
      </w:pPr>
      <w:r w:rsidRPr="00CC0328">
        <w:t>Bartho</w:t>
      </w:r>
      <w:r w:rsidR="0038539E" w:rsidRPr="00CC0328">
        <w:t>lomew Dias</w:t>
      </w:r>
    </w:p>
    <w:p w:rsidR="00686754" w:rsidRPr="00CC0328" w:rsidRDefault="0038539E" w:rsidP="00686754">
      <w:pPr>
        <w:pStyle w:val="NormalWeb"/>
        <w:numPr>
          <w:ilvl w:val="0"/>
          <w:numId w:val="6"/>
        </w:numPr>
        <w:spacing w:before="0" w:beforeAutospacing="0" w:after="0" w:afterAutospacing="0"/>
      </w:pPr>
      <w:r w:rsidRPr="00CC0328">
        <w:t>Vasco da Gama</w:t>
      </w:r>
    </w:p>
    <w:p w:rsidR="00686754" w:rsidRPr="00CC0328" w:rsidRDefault="0038539E" w:rsidP="00686754">
      <w:pPr>
        <w:pStyle w:val="NormalWeb"/>
        <w:numPr>
          <w:ilvl w:val="0"/>
          <w:numId w:val="6"/>
        </w:numPr>
        <w:spacing w:before="0" w:beforeAutospacing="0" w:after="0" w:afterAutospacing="0"/>
      </w:pPr>
      <w:r w:rsidRPr="00CC0328">
        <w:t>Francis caron</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38539E"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lastRenderedPageBreak/>
        <w:t xml:space="preserve">Solution: </w:t>
      </w:r>
    </w:p>
    <w:p w:rsidR="0038539E" w:rsidRPr="00CC0328" w:rsidRDefault="0038539E" w:rsidP="00686754">
      <w:pPr>
        <w:spacing w:after="0"/>
        <w:rPr>
          <w:rFonts w:ascii="Times New Roman" w:hAnsi="Times New Roman" w:cs="Times New Roman"/>
          <w:sz w:val="24"/>
          <w:szCs w:val="24"/>
        </w:rPr>
      </w:pPr>
      <w:r w:rsidRPr="00CC0328">
        <w:rPr>
          <w:rFonts w:ascii="Times New Roman" w:hAnsi="Times New Roman" w:cs="Times New Roman"/>
          <w:sz w:val="24"/>
          <w:szCs w:val="24"/>
        </w:rPr>
        <w:t>Columbus, a Spaniard, discovered America in 1494 AD while looking for a means to reach India. </w:t>
      </w:r>
    </w:p>
    <w:p w:rsidR="00686754" w:rsidRPr="00CC0328" w:rsidRDefault="00686754" w:rsidP="00686754">
      <w:pPr>
        <w:spacing w:after="0"/>
        <w:rPr>
          <w:rFonts w:ascii="Times New Roman" w:hAnsi="Times New Roman" w:cs="Times New Roman"/>
          <w:sz w:val="24"/>
          <w:szCs w:val="24"/>
        </w:rPr>
      </w:pPr>
    </w:p>
    <w:p w:rsidR="00686754" w:rsidRPr="00CC0328" w:rsidRDefault="00632F5D" w:rsidP="00686754">
      <w:pPr>
        <w:pStyle w:val="NormalWeb"/>
        <w:spacing w:before="0" w:beforeAutospacing="0" w:after="0" w:afterAutospacing="0"/>
      </w:pPr>
      <w:r w:rsidRPr="00CC0328">
        <w:t>Q6</w:t>
      </w:r>
      <w:r w:rsidR="00686754" w:rsidRPr="00CC0328">
        <w:t xml:space="preserve">: </w:t>
      </w:r>
      <w:r w:rsidR="0038539E" w:rsidRPr="00CC0328">
        <w:t>When did Vasco-da-Gama reached India?</w:t>
      </w:r>
    </w:p>
    <w:p w:rsidR="00686754" w:rsidRPr="00CC0328" w:rsidRDefault="0038539E" w:rsidP="00686754">
      <w:pPr>
        <w:pStyle w:val="NormalWeb"/>
        <w:numPr>
          <w:ilvl w:val="0"/>
          <w:numId w:val="7"/>
        </w:numPr>
        <w:spacing w:before="0" w:beforeAutospacing="0" w:after="0" w:afterAutospacing="0"/>
      </w:pPr>
      <w:r w:rsidRPr="00CC0328">
        <w:t>1498</w:t>
      </w:r>
    </w:p>
    <w:p w:rsidR="00686754" w:rsidRPr="00CC0328" w:rsidRDefault="0038539E" w:rsidP="00686754">
      <w:pPr>
        <w:pStyle w:val="NormalWeb"/>
        <w:numPr>
          <w:ilvl w:val="0"/>
          <w:numId w:val="7"/>
        </w:numPr>
        <w:spacing w:before="0" w:beforeAutospacing="0" w:after="0" w:afterAutospacing="0"/>
      </w:pPr>
      <w:r w:rsidRPr="00CC0328">
        <w:t>1501</w:t>
      </w:r>
    </w:p>
    <w:p w:rsidR="00686754" w:rsidRPr="00CC0328" w:rsidRDefault="0038539E" w:rsidP="00686754">
      <w:pPr>
        <w:pStyle w:val="NormalWeb"/>
        <w:numPr>
          <w:ilvl w:val="0"/>
          <w:numId w:val="7"/>
        </w:numPr>
        <w:spacing w:before="0" w:beforeAutospacing="0" w:after="0" w:afterAutospacing="0"/>
      </w:pPr>
      <w:r w:rsidRPr="00CC0328">
        <w:t>1600</w:t>
      </w:r>
    </w:p>
    <w:p w:rsidR="00686754" w:rsidRPr="00CC0328" w:rsidRDefault="0038539E" w:rsidP="00686754">
      <w:pPr>
        <w:pStyle w:val="NormalWeb"/>
        <w:numPr>
          <w:ilvl w:val="0"/>
          <w:numId w:val="7"/>
        </w:numPr>
        <w:spacing w:before="0" w:beforeAutospacing="0" w:after="0" w:afterAutospacing="0"/>
      </w:pPr>
      <w:r w:rsidRPr="00CC0328">
        <w:t>1664</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38539E"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38539E" w:rsidP="00686754">
      <w:pPr>
        <w:spacing w:after="0"/>
        <w:rPr>
          <w:rFonts w:ascii="Times New Roman" w:hAnsi="Times New Roman" w:cs="Times New Roman"/>
          <w:sz w:val="24"/>
          <w:szCs w:val="24"/>
        </w:rPr>
      </w:pPr>
      <w:r w:rsidRPr="00CC0328">
        <w:rPr>
          <w:rFonts w:ascii="Times New Roman" w:hAnsi="Times New Roman" w:cs="Times New Roman"/>
          <w:sz w:val="24"/>
          <w:szCs w:val="24"/>
        </w:rPr>
        <w:t>Vasco Da Gama, a Portuguese explorer, reached India in 1498 AD by circumnavigating Utmasha Antripe.</w:t>
      </w:r>
    </w:p>
    <w:p w:rsidR="0038539E" w:rsidRPr="00CC0328" w:rsidRDefault="0038539E" w:rsidP="00686754">
      <w:pPr>
        <w:spacing w:after="0"/>
        <w:rPr>
          <w:rFonts w:ascii="Times New Roman" w:hAnsi="Times New Roman" w:cs="Times New Roman"/>
          <w:sz w:val="24"/>
          <w:szCs w:val="24"/>
        </w:rPr>
      </w:pPr>
    </w:p>
    <w:p w:rsidR="00686754" w:rsidRPr="00CC0328" w:rsidRDefault="00632F5D" w:rsidP="00686754">
      <w:pPr>
        <w:pStyle w:val="NormalWeb"/>
        <w:spacing w:before="0" w:beforeAutospacing="0" w:after="0" w:afterAutospacing="0"/>
      </w:pPr>
      <w:r w:rsidRPr="00CC0328">
        <w:t>Q7</w:t>
      </w:r>
      <w:r w:rsidR="00686754" w:rsidRPr="00CC0328">
        <w:t xml:space="preserve">: </w:t>
      </w:r>
      <w:r w:rsidR="0038539E" w:rsidRPr="00CC0328">
        <w:t>When Vasco-da-Gama visit India, who welcomed him?</w:t>
      </w:r>
    </w:p>
    <w:p w:rsidR="00686754" w:rsidRPr="00CC0328" w:rsidRDefault="0038539E" w:rsidP="00686754">
      <w:pPr>
        <w:pStyle w:val="NormalWeb"/>
        <w:numPr>
          <w:ilvl w:val="0"/>
          <w:numId w:val="8"/>
        </w:numPr>
        <w:spacing w:before="0" w:beforeAutospacing="0" w:after="0" w:afterAutospacing="0"/>
      </w:pPr>
      <w:r w:rsidRPr="00CC0328">
        <w:t>Zamorin</w:t>
      </w:r>
    </w:p>
    <w:p w:rsidR="00686754" w:rsidRPr="00CC0328" w:rsidRDefault="0038539E" w:rsidP="00686754">
      <w:pPr>
        <w:pStyle w:val="NormalWeb"/>
        <w:numPr>
          <w:ilvl w:val="0"/>
          <w:numId w:val="8"/>
        </w:numPr>
        <w:spacing w:before="0" w:beforeAutospacing="0" w:after="0" w:afterAutospacing="0"/>
      </w:pPr>
      <w:r w:rsidRPr="00CC0328">
        <w:t>Akbar</w:t>
      </w:r>
    </w:p>
    <w:p w:rsidR="00686754" w:rsidRPr="00CC0328" w:rsidRDefault="0038539E" w:rsidP="00686754">
      <w:pPr>
        <w:pStyle w:val="NormalWeb"/>
        <w:numPr>
          <w:ilvl w:val="0"/>
          <w:numId w:val="8"/>
        </w:numPr>
        <w:spacing w:before="0" w:beforeAutospacing="0" w:after="0" w:afterAutospacing="0"/>
      </w:pPr>
      <w:r w:rsidRPr="00CC0328">
        <w:t>Aurangzeb</w:t>
      </w:r>
    </w:p>
    <w:p w:rsidR="00686754" w:rsidRPr="00CC0328" w:rsidRDefault="0038539E" w:rsidP="00686754">
      <w:pPr>
        <w:pStyle w:val="NormalWeb"/>
        <w:numPr>
          <w:ilvl w:val="0"/>
          <w:numId w:val="8"/>
        </w:numPr>
        <w:spacing w:before="0" w:beforeAutospacing="0" w:after="0" w:afterAutospacing="0"/>
      </w:pPr>
      <w:r w:rsidRPr="00CC0328">
        <w:t>Jahangir</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38539E"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38539E" w:rsidP="00686754">
      <w:pPr>
        <w:spacing w:after="0"/>
        <w:rPr>
          <w:rFonts w:ascii="Times New Roman" w:hAnsi="Times New Roman" w:cs="Times New Roman"/>
          <w:sz w:val="24"/>
          <w:szCs w:val="24"/>
        </w:rPr>
      </w:pPr>
      <w:r w:rsidRPr="00CC0328">
        <w:rPr>
          <w:rFonts w:ascii="Times New Roman" w:hAnsi="Times New Roman" w:cs="Times New Roman"/>
          <w:sz w:val="24"/>
          <w:szCs w:val="24"/>
        </w:rPr>
        <w:t>The Hindu King of Calicut, who bore the hereditary title of 'Zamorin,' greeted him kindly and instructed him to transport spices and herbs, among other things.</w:t>
      </w:r>
    </w:p>
    <w:p w:rsidR="0038539E" w:rsidRPr="00CC0328" w:rsidRDefault="0038539E" w:rsidP="00686754">
      <w:pPr>
        <w:pStyle w:val="NormalWeb"/>
        <w:spacing w:before="0" w:beforeAutospacing="0" w:after="0" w:afterAutospacing="0"/>
      </w:pPr>
    </w:p>
    <w:p w:rsidR="00686754" w:rsidRPr="00CC0328" w:rsidRDefault="00632F5D" w:rsidP="00686754">
      <w:pPr>
        <w:pStyle w:val="NormalWeb"/>
        <w:spacing w:before="0" w:beforeAutospacing="0" w:after="0" w:afterAutospacing="0"/>
      </w:pPr>
      <w:r w:rsidRPr="00CC0328">
        <w:t>Q8</w:t>
      </w:r>
      <w:r w:rsidR="00686754" w:rsidRPr="00CC0328">
        <w:t>:</w:t>
      </w:r>
      <w:r w:rsidR="0038539E" w:rsidRPr="00CC0328">
        <w:t xml:space="preserve"> Which Portuguese official expand the power of Portuguese in India? </w:t>
      </w:r>
      <w:r w:rsidR="00686754" w:rsidRPr="00CC0328">
        <w:t xml:space="preserve"> </w:t>
      </w:r>
    </w:p>
    <w:p w:rsidR="00686754" w:rsidRPr="00CC0328" w:rsidRDefault="0038539E" w:rsidP="00686754">
      <w:pPr>
        <w:pStyle w:val="NormalWeb"/>
        <w:numPr>
          <w:ilvl w:val="0"/>
          <w:numId w:val="9"/>
        </w:numPr>
        <w:spacing w:before="0" w:beforeAutospacing="0" w:after="0" w:afterAutospacing="0"/>
      </w:pPr>
      <w:r w:rsidRPr="00CC0328">
        <w:t>Pedro Alvarez Cabrel</w:t>
      </w:r>
    </w:p>
    <w:p w:rsidR="00686754" w:rsidRPr="00CC0328" w:rsidRDefault="0038539E" w:rsidP="00686754">
      <w:pPr>
        <w:pStyle w:val="NormalWeb"/>
        <w:numPr>
          <w:ilvl w:val="0"/>
          <w:numId w:val="9"/>
        </w:numPr>
        <w:spacing w:before="0" w:beforeAutospacing="0" w:after="0" w:afterAutospacing="0"/>
      </w:pPr>
      <w:r w:rsidRPr="00CC0328">
        <w:t>Albuquerque</w:t>
      </w:r>
    </w:p>
    <w:p w:rsidR="00686754" w:rsidRPr="00CC0328" w:rsidRDefault="0038539E" w:rsidP="00686754">
      <w:pPr>
        <w:pStyle w:val="NormalWeb"/>
        <w:numPr>
          <w:ilvl w:val="0"/>
          <w:numId w:val="9"/>
        </w:numPr>
        <w:spacing w:before="0" w:beforeAutospacing="0" w:after="0" w:afterAutospacing="0"/>
      </w:pPr>
      <w:r w:rsidRPr="00CC0328">
        <w:t>Francisco-De-Almeida</w:t>
      </w:r>
    </w:p>
    <w:p w:rsidR="00686754" w:rsidRPr="00CC0328" w:rsidRDefault="0038539E" w:rsidP="00686754">
      <w:pPr>
        <w:pStyle w:val="NormalWeb"/>
        <w:numPr>
          <w:ilvl w:val="0"/>
          <w:numId w:val="9"/>
        </w:numPr>
        <w:spacing w:before="0" w:beforeAutospacing="0" w:after="0" w:afterAutospacing="0"/>
      </w:pPr>
      <w:r w:rsidRPr="00CC0328">
        <w:t>Nino-Di-Cunh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38539E" w:rsidRPr="00CC0328">
        <w:rPr>
          <w:rFonts w:ascii="Times New Roman" w:hAnsi="Times New Roman" w:cs="Times New Roman"/>
          <w:sz w:val="24"/>
          <w:szCs w:val="24"/>
        </w:rPr>
        <w:t>B</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38539E" w:rsidP="00686754">
      <w:pPr>
        <w:spacing w:after="0"/>
        <w:rPr>
          <w:rFonts w:ascii="Times New Roman" w:hAnsi="Times New Roman" w:cs="Times New Roman"/>
          <w:sz w:val="24"/>
          <w:szCs w:val="24"/>
        </w:rPr>
      </w:pPr>
      <w:r w:rsidRPr="00CC0328">
        <w:rPr>
          <w:rFonts w:ascii="Times New Roman" w:hAnsi="Times New Roman" w:cs="Times New Roman"/>
          <w:sz w:val="24"/>
          <w:szCs w:val="24"/>
        </w:rPr>
        <w:t>After Francisco de Almeida, Alphonso de Albuquerque (1509-15) became governor. The credit of establishing and expanding Portuguese power in India goes to Albuquerque. His dominion was centered in Cochin. </w:t>
      </w:r>
    </w:p>
    <w:p w:rsidR="0038539E" w:rsidRPr="00CC0328" w:rsidRDefault="0038539E" w:rsidP="00686754">
      <w:pPr>
        <w:spacing w:after="0"/>
        <w:rPr>
          <w:rFonts w:ascii="Times New Roman" w:hAnsi="Times New Roman" w:cs="Times New Roman"/>
          <w:sz w:val="24"/>
          <w:szCs w:val="24"/>
        </w:rPr>
      </w:pPr>
    </w:p>
    <w:p w:rsidR="00686754" w:rsidRPr="00CC0328" w:rsidRDefault="00632F5D" w:rsidP="00686754">
      <w:pPr>
        <w:pStyle w:val="NormalWeb"/>
        <w:spacing w:before="0" w:beforeAutospacing="0" w:after="0" w:afterAutospacing="0"/>
      </w:pPr>
      <w:r w:rsidRPr="00CC0328">
        <w:t>Q9</w:t>
      </w:r>
      <w:r w:rsidR="00686754" w:rsidRPr="00CC0328">
        <w:t>:</w:t>
      </w:r>
      <w:r w:rsidR="0038539E" w:rsidRPr="00CC0328">
        <w:t xml:space="preserve"> Which</w:t>
      </w:r>
      <w:r w:rsidRPr="00CC0328">
        <w:t xml:space="preserve"> French</w:t>
      </w:r>
      <w:r w:rsidR="0038539E" w:rsidRPr="00CC0328">
        <w:t xml:space="preserve"> governor</w:t>
      </w:r>
      <w:r w:rsidRPr="00CC0328">
        <w:t xml:space="preserve">  moved the office from Cochin to Goa?</w:t>
      </w:r>
      <w:r w:rsidR="00686754" w:rsidRPr="00CC0328">
        <w:t xml:space="preserve"> </w:t>
      </w:r>
    </w:p>
    <w:p w:rsidR="00686754" w:rsidRPr="00CC0328" w:rsidRDefault="00632F5D" w:rsidP="00686754">
      <w:pPr>
        <w:pStyle w:val="NormalWeb"/>
        <w:numPr>
          <w:ilvl w:val="0"/>
          <w:numId w:val="10"/>
        </w:numPr>
        <w:spacing w:before="0" w:beforeAutospacing="0" w:after="0" w:afterAutospacing="0"/>
      </w:pPr>
      <w:r w:rsidRPr="00CC0328">
        <w:t>Nino-de-Cunha</w:t>
      </w:r>
    </w:p>
    <w:p w:rsidR="00686754" w:rsidRPr="00CC0328" w:rsidRDefault="00632F5D" w:rsidP="00686754">
      <w:pPr>
        <w:pStyle w:val="NormalWeb"/>
        <w:numPr>
          <w:ilvl w:val="0"/>
          <w:numId w:val="10"/>
        </w:numPr>
        <w:spacing w:before="0" w:beforeAutospacing="0" w:after="0" w:afterAutospacing="0"/>
      </w:pPr>
      <w:r w:rsidRPr="00CC0328">
        <w:t>Almeida</w:t>
      </w:r>
    </w:p>
    <w:p w:rsidR="00686754" w:rsidRPr="00CC0328" w:rsidRDefault="00632F5D" w:rsidP="00686754">
      <w:pPr>
        <w:pStyle w:val="NormalWeb"/>
        <w:numPr>
          <w:ilvl w:val="0"/>
          <w:numId w:val="10"/>
        </w:numPr>
        <w:spacing w:before="0" w:beforeAutospacing="0" w:after="0" w:afterAutospacing="0"/>
      </w:pPr>
      <w:r w:rsidRPr="00CC0328">
        <w:t>Albuquerque</w:t>
      </w:r>
    </w:p>
    <w:p w:rsidR="00686754" w:rsidRPr="00CC0328" w:rsidRDefault="00632F5D" w:rsidP="00686754">
      <w:pPr>
        <w:pStyle w:val="NormalWeb"/>
        <w:numPr>
          <w:ilvl w:val="0"/>
          <w:numId w:val="10"/>
        </w:numPr>
        <w:spacing w:before="0" w:beforeAutospacing="0" w:after="0" w:afterAutospacing="0"/>
      </w:pPr>
      <w:r w:rsidRPr="00CC0328">
        <w:t>Pedro-Albarez-Cabrel</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32F5D"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632F5D" w:rsidP="00686754">
      <w:pPr>
        <w:spacing w:after="0"/>
        <w:rPr>
          <w:rFonts w:ascii="Times New Roman" w:hAnsi="Times New Roman" w:cs="Times New Roman"/>
          <w:sz w:val="24"/>
          <w:szCs w:val="24"/>
        </w:rPr>
      </w:pPr>
      <w:r w:rsidRPr="00CC0328">
        <w:rPr>
          <w:rFonts w:ascii="Times New Roman" w:hAnsi="Times New Roman" w:cs="Times New Roman"/>
          <w:sz w:val="24"/>
          <w:szCs w:val="24"/>
        </w:rPr>
        <w:t> In 1530 AD, he moved the government office from Cochin to Goa. As a result, Goa was designated as the official capital of the Portuguese state in India.</w:t>
      </w:r>
    </w:p>
    <w:p w:rsidR="00632F5D" w:rsidRPr="00CC0328" w:rsidRDefault="00632F5D"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1</w:t>
      </w:r>
      <w:r w:rsidR="00632F5D" w:rsidRPr="00CC0328">
        <w:t>0</w:t>
      </w:r>
      <w:r w:rsidRPr="00CC0328">
        <w:t xml:space="preserve">: </w:t>
      </w:r>
      <w:r w:rsidR="00632F5D" w:rsidRPr="00CC0328">
        <w:t>Which of the following is not a city under the control of Portuguese until 1961?</w:t>
      </w:r>
    </w:p>
    <w:p w:rsidR="00686754" w:rsidRPr="00CC0328" w:rsidRDefault="00632F5D" w:rsidP="00686754">
      <w:pPr>
        <w:pStyle w:val="NormalWeb"/>
        <w:numPr>
          <w:ilvl w:val="0"/>
          <w:numId w:val="11"/>
        </w:numPr>
        <w:spacing w:before="0" w:beforeAutospacing="0" w:after="0" w:afterAutospacing="0"/>
      </w:pPr>
      <w:r w:rsidRPr="00CC0328">
        <w:lastRenderedPageBreak/>
        <w:t>Goa</w:t>
      </w:r>
    </w:p>
    <w:p w:rsidR="00686754" w:rsidRPr="00CC0328" w:rsidRDefault="00632F5D" w:rsidP="00686754">
      <w:pPr>
        <w:pStyle w:val="NormalWeb"/>
        <w:numPr>
          <w:ilvl w:val="0"/>
          <w:numId w:val="11"/>
        </w:numPr>
        <w:spacing w:before="0" w:beforeAutospacing="0" w:after="0" w:afterAutospacing="0"/>
      </w:pPr>
      <w:r w:rsidRPr="00CC0328">
        <w:t>Diu</w:t>
      </w:r>
    </w:p>
    <w:p w:rsidR="00686754" w:rsidRPr="00CC0328" w:rsidRDefault="00632F5D" w:rsidP="00686754">
      <w:pPr>
        <w:pStyle w:val="NormalWeb"/>
        <w:numPr>
          <w:ilvl w:val="0"/>
          <w:numId w:val="11"/>
        </w:numPr>
        <w:spacing w:before="0" w:beforeAutospacing="0" w:after="0" w:afterAutospacing="0"/>
      </w:pPr>
      <w:r w:rsidRPr="00CC0328">
        <w:t>Daman</w:t>
      </w:r>
    </w:p>
    <w:p w:rsidR="00686754" w:rsidRPr="00CC0328" w:rsidRDefault="00632F5D" w:rsidP="00686754">
      <w:pPr>
        <w:pStyle w:val="NormalWeb"/>
        <w:numPr>
          <w:ilvl w:val="0"/>
          <w:numId w:val="11"/>
        </w:numPr>
        <w:spacing w:before="0" w:beforeAutospacing="0" w:after="0" w:afterAutospacing="0"/>
      </w:pPr>
      <w:r w:rsidRPr="00CC0328">
        <w:t>Bombay</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32F5D" w:rsidRPr="00CC0328">
        <w:rPr>
          <w:rFonts w:ascii="Times New Roman" w:hAnsi="Times New Roman" w:cs="Times New Roman"/>
          <w:sz w:val="24"/>
          <w:szCs w:val="24"/>
        </w:rPr>
        <w:t>D</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32F5D" w:rsidRPr="00CC0328" w:rsidRDefault="00632F5D" w:rsidP="00686754">
      <w:pPr>
        <w:spacing w:after="0"/>
        <w:rPr>
          <w:rFonts w:ascii="Times New Roman" w:hAnsi="Times New Roman" w:cs="Times New Roman"/>
          <w:sz w:val="24"/>
          <w:szCs w:val="24"/>
        </w:rPr>
      </w:pPr>
      <w:r w:rsidRPr="00CC0328">
        <w:rPr>
          <w:rFonts w:ascii="Times New Roman" w:hAnsi="Times New Roman" w:cs="Times New Roman"/>
          <w:sz w:val="24"/>
          <w:szCs w:val="24"/>
        </w:rPr>
        <w:t> Only Goa, Daman, and Diu remained under Portuguese control until 1961 AD.</w:t>
      </w:r>
    </w:p>
    <w:p w:rsidR="00686754" w:rsidRPr="00CC0328" w:rsidRDefault="00686754"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1</w:t>
      </w:r>
      <w:r w:rsidR="00632F5D" w:rsidRPr="00CC0328">
        <w:t>1</w:t>
      </w:r>
      <w:r w:rsidRPr="00CC0328">
        <w:t>:</w:t>
      </w:r>
      <w:r w:rsidR="00632F5D" w:rsidRPr="00CC0328">
        <w:t xml:space="preserve"> Who introduce Tobbaco in India?</w:t>
      </w:r>
      <w:r w:rsidRPr="00CC0328">
        <w:t xml:space="preserve"> </w:t>
      </w:r>
    </w:p>
    <w:p w:rsidR="00686754" w:rsidRPr="00CC0328" w:rsidRDefault="00632F5D" w:rsidP="00686754">
      <w:pPr>
        <w:pStyle w:val="NormalWeb"/>
        <w:numPr>
          <w:ilvl w:val="0"/>
          <w:numId w:val="12"/>
        </w:numPr>
        <w:spacing w:before="0" w:beforeAutospacing="0" w:after="0" w:afterAutospacing="0"/>
      </w:pPr>
      <w:r w:rsidRPr="00CC0328">
        <w:t>Portuguese</w:t>
      </w:r>
    </w:p>
    <w:p w:rsidR="00686754" w:rsidRPr="00CC0328" w:rsidRDefault="00632F5D" w:rsidP="00686754">
      <w:pPr>
        <w:pStyle w:val="NormalWeb"/>
        <w:numPr>
          <w:ilvl w:val="0"/>
          <w:numId w:val="12"/>
        </w:numPr>
        <w:spacing w:before="0" w:beforeAutospacing="0" w:after="0" w:afterAutospacing="0"/>
      </w:pPr>
      <w:r w:rsidRPr="00CC0328">
        <w:t>French</w:t>
      </w:r>
    </w:p>
    <w:p w:rsidR="00686754" w:rsidRPr="00CC0328" w:rsidRDefault="00632F5D" w:rsidP="00686754">
      <w:pPr>
        <w:pStyle w:val="NormalWeb"/>
        <w:numPr>
          <w:ilvl w:val="0"/>
          <w:numId w:val="12"/>
        </w:numPr>
        <w:spacing w:before="0" w:beforeAutospacing="0" w:after="0" w:afterAutospacing="0"/>
      </w:pPr>
      <w:r w:rsidRPr="00CC0328">
        <w:t>Dutch</w:t>
      </w:r>
    </w:p>
    <w:p w:rsidR="00686754" w:rsidRPr="00CC0328" w:rsidRDefault="00632F5D" w:rsidP="00686754">
      <w:pPr>
        <w:pStyle w:val="NormalWeb"/>
        <w:numPr>
          <w:ilvl w:val="0"/>
          <w:numId w:val="12"/>
        </w:numPr>
        <w:spacing w:before="0" w:beforeAutospacing="0" w:after="0" w:afterAutospacing="0"/>
      </w:pPr>
      <w:r w:rsidRPr="00CC0328">
        <w:t>Britishers</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32F5D"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632F5D" w:rsidP="00686754">
      <w:pPr>
        <w:spacing w:after="0"/>
        <w:rPr>
          <w:rFonts w:ascii="Times New Roman" w:hAnsi="Times New Roman" w:cs="Times New Roman"/>
          <w:sz w:val="24"/>
          <w:szCs w:val="24"/>
        </w:rPr>
      </w:pPr>
      <w:r w:rsidRPr="00CC0328">
        <w:rPr>
          <w:rFonts w:ascii="Times New Roman" w:hAnsi="Times New Roman" w:cs="Times New Roman"/>
          <w:sz w:val="24"/>
          <w:szCs w:val="24"/>
        </w:rPr>
        <w:t>Some crops introduce by Portuguese</w:t>
      </w:r>
      <w:r w:rsidRPr="00CC0328">
        <w:rPr>
          <w:rFonts w:ascii="Times New Roman" w:hAnsi="Times New Roman" w:cs="Times New Roman"/>
          <w:sz w:val="24"/>
          <w:szCs w:val="24"/>
        </w:rPr>
        <w:t xml:space="preserve"> like Tobacco, Ladies finger, Sapota (chikoo) and they also introduces Red chillies, Potato, Cashew, Cabbage and pine apple.</w:t>
      </w:r>
    </w:p>
    <w:p w:rsidR="00632F5D" w:rsidRPr="00CC0328" w:rsidRDefault="00632F5D" w:rsidP="00686754">
      <w:pPr>
        <w:pStyle w:val="NormalWeb"/>
        <w:spacing w:before="0" w:beforeAutospacing="0" w:after="0" w:afterAutospacing="0"/>
      </w:pPr>
    </w:p>
    <w:p w:rsidR="00686754" w:rsidRPr="00CC0328" w:rsidRDefault="00686754" w:rsidP="00686754">
      <w:pPr>
        <w:pStyle w:val="NormalWeb"/>
        <w:spacing w:before="0" w:beforeAutospacing="0" w:after="0" w:afterAutospacing="0"/>
      </w:pPr>
      <w:r w:rsidRPr="00CC0328">
        <w:t>Q1</w:t>
      </w:r>
      <w:r w:rsidR="00632F5D" w:rsidRPr="00CC0328">
        <w:t>2</w:t>
      </w:r>
      <w:r w:rsidRPr="00CC0328">
        <w:t xml:space="preserve">: </w:t>
      </w:r>
      <w:r w:rsidR="00632F5D" w:rsidRPr="00CC0328">
        <w:t>Which of the following is the second to arrive India?</w:t>
      </w:r>
    </w:p>
    <w:p w:rsidR="00686754" w:rsidRPr="00CC0328" w:rsidRDefault="00632F5D" w:rsidP="00686754">
      <w:pPr>
        <w:pStyle w:val="NormalWeb"/>
        <w:numPr>
          <w:ilvl w:val="0"/>
          <w:numId w:val="13"/>
        </w:numPr>
        <w:spacing w:before="0" w:beforeAutospacing="0" w:after="0" w:afterAutospacing="0"/>
      </w:pPr>
      <w:r w:rsidRPr="00CC0328">
        <w:t>French</w:t>
      </w:r>
    </w:p>
    <w:p w:rsidR="00686754" w:rsidRPr="00CC0328" w:rsidRDefault="00632F5D" w:rsidP="00686754">
      <w:pPr>
        <w:pStyle w:val="NormalWeb"/>
        <w:numPr>
          <w:ilvl w:val="0"/>
          <w:numId w:val="13"/>
        </w:numPr>
        <w:spacing w:before="0" w:beforeAutospacing="0" w:after="0" w:afterAutospacing="0"/>
      </w:pPr>
      <w:r w:rsidRPr="00CC0328">
        <w:t>Britishers</w:t>
      </w:r>
    </w:p>
    <w:p w:rsidR="00686754" w:rsidRPr="00CC0328" w:rsidRDefault="00632F5D" w:rsidP="00686754">
      <w:pPr>
        <w:pStyle w:val="NormalWeb"/>
        <w:numPr>
          <w:ilvl w:val="0"/>
          <w:numId w:val="13"/>
        </w:numPr>
        <w:spacing w:before="0" w:beforeAutospacing="0" w:after="0" w:afterAutospacing="0"/>
      </w:pPr>
      <w:r w:rsidRPr="00CC0328">
        <w:t>Dutch</w:t>
      </w:r>
    </w:p>
    <w:p w:rsidR="00686754" w:rsidRPr="00CC0328" w:rsidRDefault="00632F5D" w:rsidP="00686754">
      <w:pPr>
        <w:pStyle w:val="NormalWeb"/>
        <w:numPr>
          <w:ilvl w:val="0"/>
          <w:numId w:val="13"/>
        </w:numPr>
        <w:spacing w:before="0" w:beforeAutospacing="0" w:after="0" w:afterAutospacing="0"/>
      </w:pPr>
      <w:r w:rsidRPr="00CC0328">
        <w:t>Portuguese</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32F5D" w:rsidRPr="00CC0328">
        <w:rPr>
          <w:rFonts w:ascii="Times New Roman" w:hAnsi="Times New Roman" w:cs="Times New Roman"/>
          <w:sz w:val="24"/>
          <w:szCs w:val="24"/>
        </w:rPr>
        <w:t>C</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32F5D" w:rsidRPr="00CC0328" w:rsidRDefault="00632F5D" w:rsidP="00686754">
      <w:pPr>
        <w:spacing w:after="0"/>
        <w:rPr>
          <w:rFonts w:ascii="Times New Roman" w:hAnsi="Times New Roman" w:cs="Times New Roman"/>
          <w:sz w:val="24"/>
          <w:szCs w:val="24"/>
        </w:rPr>
      </w:pPr>
      <w:r w:rsidRPr="00CC0328">
        <w:rPr>
          <w:rFonts w:ascii="Times New Roman" w:hAnsi="Times New Roman" w:cs="Times New Roman"/>
          <w:sz w:val="24"/>
          <w:szCs w:val="24"/>
        </w:rPr>
        <w:t>After the Portuguese, the Dutch arrived in India. In 1595-96, "Cornelius Houtman" undertook the first expedition to the eastern world. </w:t>
      </w:r>
    </w:p>
    <w:p w:rsidR="00686754" w:rsidRPr="00CC0328" w:rsidRDefault="00686754"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1</w:t>
      </w:r>
      <w:r w:rsidR="00E70AA4" w:rsidRPr="00CC0328">
        <w:t>3</w:t>
      </w:r>
      <w:r w:rsidRPr="00CC0328">
        <w:t xml:space="preserve">: </w:t>
      </w:r>
      <w:r w:rsidR="00E70AA4" w:rsidRPr="00CC0328">
        <w:t>Between Dutch and Whom, the Battle of Bedara was fought?</w:t>
      </w:r>
    </w:p>
    <w:p w:rsidR="00686754" w:rsidRPr="00CC0328" w:rsidRDefault="00E70AA4" w:rsidP="00686754">
      <w:pPr>
        <w:pStyle w:val="NormalWeb"/>
        <w:numPr>
          <w:ilvl w:val="0"/>
          <w:numId w:val="14"/>
        </w:numPr>
        <w:spacing w:before="0" w:beforeAutospacing="0" w:after="0" w:afterAutospacing="0"/>
      </w:pPr>
      <w:r w:rsidRPr="00CC0328">
        <w:t xml:space="preserve">French </w:t>
      </w:r>
    </w:p>
    <w:p w:rsidR="00686754" w:rsidRPr="00CC0328" w:rsidRDefault="00E70AA4" w:rsidP="00686754">
      <w:pPr>
        <w:pStyle w:val="NormalWeb"/>
        <w:numPr>
          <w:ilvl w:val="0"/>
          <w:numId w:val="14"/>
        </w:numPr>
        <w:spacing w:before="0" w:beforeAutospacing="0" w:after="0" w:afterAutospacing="0"/>
      </w:pPr>
      <w:r w:rsidRPr="00CC0328">
        <w:t>Britishers</w:t>
      </w:r>
    </w:p>
    <w:p w:rsidR="00686754" w:rsidRPr="00CC0328" w:rsidRDefault="00E70AA4" w:rsidP="00686754">
      <w:pPr>
        <w:pStyle w:val="NormalWeb"/>
        <w:numPr>
          <w:ilvl w:val="0"/>
          <w:numId w:val="14"/>
        </w:numPr>
        <w:spacing w:before="0" w:beforeAutospacing="0" w:after="0" w:afterAutospacing="0"/>
      </w:pPr>
      <w:r w:rsidRPr="00CC0328">
        <w:t>Danes</w:t>
      </w:r>
    </w:p>
    <w:p w:rsidR="00686754" w:rsidRPr="00CC0328" w:rsidRDefault="00E70AA4" w:rsidP="00686754">
      <w:pPr>
        <w:pStyle w:val="NormalWeb"/>
        <w:numPr>
          <w:ilvl w:val="0"/>
          <w:numId w:val="14"/>
        </w:numPr>
        <w:spacing w:before="0" w:beforeAutospacing="0" w:after="0" w:afterAutospacing="0"/>
      </w:pPr>
      <w:r w:rsidRPr="00CC0328">
        <w:t>Portuguese</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E70AA4" w:rsidRPr="00CC0328">
        <w:rPr>
          <w:rFonts w:ascii="Times New Roman" w:hAnsi="Times New Roman" w:cs="Times New Roman"/>
          <w:sz w:val="24"/>
          <w:szCs w:val="24"/>
        </w:rPr>
        <w:t>B</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E70AA4" w:rsidP="00686754">
      <w:pPr>
        <w:spacing w:after="0"/>
        <w:rPr>
          <w:rFonts w:ascii="Times New Roman" w:hAnsi="Times New Roman" w:cs="Times New Roman"/>
          <w:sz w:val="24"/>
          <w:szCs w:val="24"/>
        </w:rPr>
      </w:pPr>
      <w:r w:rsidRPr="00CC0328">
        <w:rPr>
          <w:rFonts w:ascii="Times New Roman" w:hAnsi="Times New Roman" w:cs="Times New Roman"/>
          <w:sz w:val="24"/>
          <w:szCs w:val="24"/>
        </w:rPr>
        <w:t> The Dutch were beaten by the British in the Battle of Bedara (Bengal) in 1759 AD. This defeat effectively ended their rule in India.</w:t>
      </w:r>
    </w:p>
    <w:p w:rsidR="00E70AA4" w:rsidRPr="00CC0328" w:rsidRDefault="00E70AA4"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1</w:t>
      </w:r>
      <w:r w:rsidR="00E70AA4" w:rsidRPr="00CC0328">
        <w:t>4</w:t>
      </w:r>
      <w:r w:rsidRPr="00CC0328">
        <w:t xml:space="preserve">: </w:t>
      </w:r>
      <w:r w:rsidR="00E70AA4" w:rsidRPr="00CC0328">
        <w:t>Which Battle end the rule of Dutch in India?</w:t>
      </w:r>
    </w:p>
    <w:p w:rsidR="00686754" w:rsidRPr="00CC0328" w:rsidRDefault="00E70AA4" w:rsidP="00686754">
      <w:pPr>
        <w:pStyle w:val="NormalWeb"/>
        <w:numPr>
          <w:ilvl w:val="0"/>
          <w:numId w:val="15"/>
        </w:numPr>
        <w:spacing w:before="0" w:beforeAutospacing="0" w:after="0" w:afterAutospacing="0"/>
      </w:pPr>
      <w:r w:rsidRPr="00CC0328">
        <w:t>Battle of Wandiwash</w:t>
      </w:r>
    </w:p>
    <w:p w:rsidR="00686754" w:rsidRPr="00CC0328" w:rsidRDefault="00E70AA4" w:rsidP="00686754">
      <w:pPr>
        <w:pStyle w:val="NormalWeb"/>
        <w:numPr>
          <w:ilvl w:val="0"/>
          <w:numId w:val="15"/>
        </w:numPr>
        <w:spacing w:before="0" w:beforeAutospacing="0" w:after="0" w:afterAutospacing="0"/>
      </w:pPr>
      <w:r w:rsidRPr="00CC0328">
        <w:t>Battle of Bedara</w:t>
      </w:r>
    </w:p>
    <w:p w:rsidR="00686754" w:rsidRPr="00CC0328" w:rsidRDefault="00E70AA4" w:rsidP="00686754">
      <w:pPr>
        <w:pStyle w:val="NormalWeb"/>
        <w:numPr>
          <w:ilvl w:val="0"/>
          <w:numId w:val="15"/>
        </w:numPr>
        <w:spacing w:before="0" w:beforeAutospacing="0" w:after="0" w:afterAutospacing="0"/>
      </w:pPr>
      <w:r w:rsidRPr="00CC0328">
        <w:t>Battle of Chinsura</w:t>
      </w:r>
    </w:p>
    <w:p w:rsidR="00686754" w:rsidRPr="00CC0328" w:rsidRDefault="00E70AA4" w:rsidP="00686754">
      <w:pPr>
        <w:pStyle w:val="NormalWeb"/>
        <w:numPr>
          <w:ilvl w:val="0"/>
          <w:numId w:val="15"/>
        </w:numPr>
        <w:spacing w:before="0" w:beforeAutospacing="0" w:after="0" w:afterAutospacing="0"/>
      </w:pPr>
      <w:r w:rsidRPr="00CC0328">
        <w:t>Battle of Swally</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E70AA4" w:rsidRPr="00CC0328">
        <w:rPr>
          <w:rFonts w:ascii="Times New Roman" w:hAnsi="Times New Roman" w:cs="Times New Roman"/>
          <w:sz w:val="24"/>
          <w:szCs w:val="24"/>
        </w:rPr>
        <w:t>B</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E70AA4" w:rsidP="00686754">
      <w:pPr>
        <w:spacing w:after="0"/>
        <w:rPr>
          <w:rFonts w:ascii="Times New Roman" w:hAnsi="Times New Roman" w:cs="Times New Roman"/>
          <w:sz w:val="24"/>
          <w:szCs w:val="24"/>
        </w:rPr>
      </w:pPr>
      <w:r w:rsidRPr="00CC0328">
        <w:rPr>
          <w:rFonts w:ascii="Times New Roman" w:hAnsi="Times New Roman" w:cs="Times New Roman"/>
          <w:sz w:val="24"/>
          <w:szCs w:val="24"/>
        </w:rPr>
        <w:t> The Dutch were beaten by the British in the Battle of Bedara (Bengal) in 1759 AD. This defeat effectively ended their rule in India.</w:t>
      </w:r>
    </w:p>
    <w:p w:rsidR="00E70AA4" w:rsidRPr="00CC0328" w:rsidRDefault="00E70AA4"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1</w:t>
      </w:r>
      <w:r w:rsidR="00E70AA4" w:rsidRPr="00CC0328">
        <w:t>5</w:t>
      </w:r>
      <w:r w:rsidRPr="00CC0328">
        <w:t xml:space="preserve">: </w:t>
      </w:r>
      <w:r w:rsidR="00E70AA4" w:rsidRPr="00CC0328">
        <w:t>Where did the Dutch Mint their coin Pagoda?</w:t>
      </w:r>
    </w:p>
    <w:p w:rsidR="00686754" w:rsidRPr="00CC0328" w:rsidRDefault="00E70AA4" w:rsidP="00686754">
      <w:pPr>
        <w:pStyle w:val="NormalWeb"/>
        <w:numPr>
          <w:ilvl w:val="0"/>
          <w:numId w:val="16"/>
        </w:numPr>
        <w:spacing w:before="0" w:beforeAutospacing="0" w:after="0" w:afterAutospacing="0"/>
      </w:pPr>
      <w:r w:rsidRPr="00CC0328">
        <w:t>Masulipatnam</w:t>
      </w:r>
    </w:p>
    <w:p w:rsidR="00686754" w:rsidRPr="00CC0328" w:rsidRDefault="00E70AA4" w:rsidP="00686754">
      <w:pPr>
        <w:pStyle w:val="NormalWeb"/>
        <w:numPr>
          <w:ilvl w:val="0"/>
          <w:numId w:val="16"/>
        </w:numPr>
        <w:spacing w:before="0" w:beforeAutospacing="0" w:after="0" w:afterAutospacing="0"/>
      </w:pPr>
      <w:r w:rsidRPr="00CC0328">
        <w:t>Nagapattam</w:t>
      </w:r>
    </w:p>
    <w:p w:rsidR="00686754" w:rsidRPr="00CC0328" w:rsidRDefault="00E70AA4" w:rsidP="00686754">
      <w:pPr>
        <w:pStyle w:val="NormalWeb"/>
        <w:numPr>
          <w:ilvl w:val="0"/>
          <w:numId w:val="16"/>
        </w:numPr>
        <w:spacing w:before="0" w:beforeAutospacing="0" w:after="0" w:afterAutospacing="0"/>
      </w:pPr>
      <w:r w:rsidRPr="00CC0328">
        <w:t>Surat</w:t>
      </w:r>
    </w:p>
    <w:p w:rsidR="00686754" w:rsidRPr="00CC0328" w:rsidRDefault="00E70AA4" w:rsidP="00686754">
      <w:pPr>
        <w:pStyle w:val="NormalWeb"/>
        <w:numPr>
          <w:ilvl w:val="0"/>
          <w:numId w:val="16"/>
        </w:numPr>
        <w:spacing w:before="0" w:beforeAutospacing="0" w:after="0" w:afterAutospacing="0"/>
      </w:pPr>
      <w:r w:rsidRPr="00CC0328">
        <w:t>Chandragiri</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E70AA4" w:rsidRPr="00CC0328">
        <w:rPr>
          <w:rFonts w:ascii="Times New Roman" w:hAnsi="Times New Roman" w:cs="Times New Roman"/>
          <w:sz w:val="24"/>
          <w:szCs w:val="24"/>
        </w:rPr>
        <w:t>D</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E70AA4" w:rsidP="00686754">
      <w:pPr>
        <w:pStyle w:val="NormalWeb"/>
        <w:spacing w:before="0" w:beforeAutospacing="0" w:after="0" w:afterAutospacing="0"/>
      </w:pPr>
      <w:r w:rsidRPr="00CC0328">
        <w:t> In 1610, the Dutch agreed with the monarch of Chandragiri to build a new factory and make Pulicat their headquarters. The Dutch mint their Pagoda coin here. </w:t>
      </w:r>
    </w:p>
    <w:p w:rsidR="00E70AA4" w:rsidRPr="00CC0328" w:rsidRDefault="00E70AA4" w:rsidP="00686754">
      <w:pPr>
        <w:pStyle w:val="NormalWeb"/>
        <w:spacing w:before="0" w:beforeAutospacing="0" w:after="0" w:afterAutospacing="0"/>
      </w:pPr>
    </w:p>
    <w:p w:rsidR="00686754" w:rsidRPr="00CC0328" w:rsidRDefault="00686754" w:rsidP="00686754">
      <w:pPr>
        <w:pStyle w:val="NormalWeb"/>
        <w:spacing w:before="0" w:beforeAutospacing="0" w:after="0" w:afterAutospacing="0"/>
      </w:pPr>
      <w:r w:rsidRPr="00CC0328">
        <w:t>Q1</w:t>
      </w:r>
      <w:r w:rsidR="00E70AA4" w:rsidRPr="00CC0328">
        <w:t>6</w:t>
      </w:r>
      <w:r w:rsidRPr="00CC0328">
        <w:t>:</w:t>
      </w:r>
      <w:r w:rsidR="00E70AA4" w:rsidRPr="00CC0328">
        <w:t xml:space="preserve"> When was the Battle of Bedara fought?</w:t>
      </w:r>
      <w:r w:rsidRPr="00CC0328">
        <w:t xml:space="preserve"> </w:t>
      </w:r>
    </w:p>
    <w:p w:rsidR="00686754" w:rsidRPr="00CC0328" w:rsidRDefault="00EB0345" w:rsidP="00686754">
      <w:pPr>
        <w:pStyle w:val="NormalWeb"/>
        <w:numPr>
          <w:ilvl w:val="0"/>
          <w:numId w:val="17"/>
        </w:numPr>
        <w:spacing w:before="0" w:beforeAutospacing="0" w:after="0" w:afterAutospacing="0"/>
      </w:pPr>
      <w:r w:rsidRPr="00CC0328">
        <w:t>1759</w:t>
      </w:r>
    </w:p>
    <w:p w:rsidR="00686754" w:rsidRPr="00CC0328" w:rsidRDefault="00EB0345" w:rsidP="00686754">
      <w:pPr>
        <w:pStyle w:val="NormalWeb"/>
        <w:numPr>
          <w:ilvl w:val="0"/>
          <w:numId w:val="17"/>
        </w:numPr>
        <w:spacing w:before="0" w:beforeAutospacing="0" w:after="0" w:afterAutospacing="0"/>
      </w:pPr>
      <w:r w:rsidRPr="00CC0328">
        <w:t>1851</w:t>
      </w:r>
    </w:p>
    <w:p w:rsidR="00686754" w:rsidRPr="00CC0328" w:rsidRDefault="00EB0345" w:rsidP="00686754">
      <w:pPr>
        <w:pStyle w:val="NormalWeb"/>
        <w:numPr>
          <w:ilvl w:val="0"/>
          <w:numId w:val="17"/>
        </w:numPr>
        <w:spacing w:before="0" w:beforeAutospacing="0" w:after="0" w:afterAutospacing="0"/>
      </w:pPr>
      <w:r w:rsidRPr="00CC0328">
        <w:t>1771</w:t>
      </w:r>
    </w:p>
    <w:p w:rsidR="00686754" w:rsidRPr="00CC0328" w:rsidRDefault="00EB0345" w:rsidP="00686754">
      <w:pPr>
        <w:pStyle w:val="NormalWeb"/>
        <w:numPr>
          <w:ilvl w:val="0"/>
          <w:numId w:val="17"/>
        </w:numPr>
        <w:spacing w:before="0" w:beforeAutospacing="0" w:after="0" w:afterAutospacing="0"/>
      </w:pPr>
      <w:r w:rsidRPr="00CC0328">
        <w:t>1733</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EB0345"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EB0345" w:rsidP="00686754">
      <w:pPr>
        <w:spacing w:after="0"/>
        <w:rPr>
          <w:rFonts w:ascii="Times New Roman" w:hAnsi="Times New Roman" w:cs="Times New Roman"/>
          <w:sz w:val="24"/>
          <w:szCs w:val="24"/>
        </w:rPr>
      </w:pPr>
      <w:r w:rsidRPr="00CC0328">
        <w:rPr>
          <w:rFonts w:ascii="Times New Roman" w:hAnsi="Times New Roman" w:cs="Times New Roman"/>
          <w:sz w:val="24"/>
          <w:szCs w:val="24"/>
        </w:rPr>
        <w:t>The Dutch were beaten by the British in the Battle of Bedara (Bengal) in 1759 AD. This defeat effectively ended their rule in India.</w:t>
      </w:r>
    </w:p>
    <w:p w:rsidR="00EB0345" w:rsidRPr="00CC0328" w:rsidRDefault="00EB0345"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1</w:t>
      </w:r>
      <w:r w:rsidR="00E70AA4" w:rsidRPr="00CC0328">
        <w:t>7</w:t>
      </w:r>
      <w:r w:rsidRPr="00CC0328">
        <w:t xml:space="preserve">: </w:t>
      </w:r>
      <w:r w:rsidR="004838C6" w:rsidRPr="00CC0328">
        <w:t>Who was the king/Queen of England during the charter act of 1609?</w:t>
      </w:r>
    </w:p>
    <w:p w:rsidR="00686754" w:rsidRPr="00CC0328" w:rsidRDefault="004838C6" w:rsidP="00686754">
      <w:pPr>
        <w:pStyle w:val="NormalWeb"/>
        <w:numPr>
          <w:ilvl w:val="0"/>
          <w:numId w:val="18"/>
        </w:numPr>
        <w:spacing w:before="0" w:beforeAutospacing="0" w:after="0" w:afterAutospacing="0"/>
      </w:pPr>
      <w:r w:rsidRPr="00CC0328">
        <w:t>Elizabeth I</w:t>
      </w:r>
    </w:p>
    <w:p w:rsidR="00686754" w:rsidRPr="00CC0328" w:rsidRDefault="004838C6" w:rsidP="00686754">
      <w:pPr>
        <w:pStyle w:val="NormalWeb"/>
        <w:numPr>
          <w:ilvl w:val="0"/>
          <w:numId w:val="18"/>
        </w:numPr>
        <w:spacing w:before="0" w:beforeAutospacing="0" w:after="0" w:afterAutospacing="0"/>
      </w:pPr>
      <w:r w:rsidRPr="00CC0328">
        <w:t>James II</w:t>
      </w:r>
    </w:p>
    <w:p w:rsidR="00686754" w:rsidRPr="00CC0328" w:rsidRDefault="004838C6" w:rsidP="00686754">
      <w:pPr>
        <w:pStyle w:val="NormalWeb"/>
        <w:numPr>
          <w:ilvl w:val="0"/>
          <w:numId w:val="18"/>
        </w:numPr>
        <w:spacing w:before="0" w:beforeAutospacing="0" w:after="0" w:afterAutospacing="0"/>
      </w:pPr>
      <w:r w:rsidRPr="00CC0328">
        <w:t>James I</w:t>
      </w:r>
    </w:p>
    <w:p w:rsidR="00686754" w:rsidRPr="00CC0328" w:rsidRDefault="004838C6" w:rsidP="00686754">
      <w:pPr>
        <w:pStyle w:val="NormalWeb"/>
        <w:numPr>
          <w:ilvl w:val="0"/>
          <w:numId w:val="18"/>
        </w:numPr>
        <w:spacing w:before="0" w:beforeAutospacing="0" w:after="0" w:afterAutospacing="0"/>
      </w:pPr>
      <w:r w:rsidRPr="00CC0328">
        <w:t>Queen Victori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4838C6" w:rsidRPr="00CC0328">
        <w:rPr>
          <w:rFonts w:ascii="Times New Roman" w:hAnsi="Times New Roman" w:cs="Times New Roman"/>
          <w:sz w:val="24"/>
          <w:szCs w:val="24"/>
        </w:rPr>
        <w:t>C</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4838C6" w:rsidRPr="00CC0328" w:rsidRDefault="004838C6" w:rsidP="00686754">
      <w:pPr>
        <w:spacing w:after="0"/>
        <w:rPr>
          <w:rFonts w:ascii="Times New Roman" w:hAnsi="Times New Roman" w:cs="Times New Roman"/>
          <w:sz w:val="24"/>
          <w:szCs w:val="24"/>
        </w:rPr>
      </w:pPr>
      <w:r w:rsidRPr="00CC0328">
        <w:rPr>
          <w:rFonts w:ascii="Times New Roman" w:hAnsi="Times New Roman" w:cs="Times New Roman"/>
          <w:sz w:val="24"/>
          <w:szCs w:val="24"/>
        </w:rPr>
        <w:t> James I granted the corporation a new commercial charter under the Charter Act of 1609. This charter guaranteed the company's privileges throughout perpetuity. The company's status was further strengthened by the emperors' jurisdiction, which was granted by successive emperor charters in 1615 and 1624 AD. </w:t>
      </w:r>
    </w:p>
    <w:p w:rsidR="00686754" w:rsidRPr="00CC0328" w:rsidRDefault="00686754" w:rsidP="00686754">
      <w:pPr>
        <w:pStyle w:val="NormalWeb"/>
        <w:spacing w:before="0" w:beforeAutospacing="0" w:after="0" w:afterAutospacing="0"/>
      </w:pPr>
    </w:p>
    <w:p w:rsidR="00686754" w:rsidRPr="00CC0328" w:rsidRDefault="00686754" w:rsidP="00686754">
      <w:pPr>
        <w:pStyle w:val="NormalWeb"/>
        <w:spacing w:before="0" w:beforeAutospacing="0" w:after="0" w:afterAutospacing="0"/>
      </w:pPr>
      <w:r w:rsidRPr="00CC0328">
        <w:t>Q1</w:t>
      </w:r>
      <w:r w:rsidR="00E70AA4" w:rsidRPr="00CC0328">
        <w:t>8</w:t>
      </w:r>
      <w:r w:rsidRPr="00CC0328">
        <w:t xml:space="preserve">: </w:t>
      </w:r>
      <w:r w:rsidR="004838C6" w:rsidRPr="00CC0328">
        <w:t>What was the name of the British ship</w:t>
      </w:r>
      <w:r w:rsidR="003217B6" w:rsidRPr="00CC0328">
        <w:t xml:space="preserve"> that</w:t>
      </w:r>
      <w:r w:rsidR="004838C6" w:rsidRPr="00CC0328">
        <w:t xml:space="preserve"> arrived at Surat</w:t>
      </w:r>
      <w:r w:rsidR="003217B6" w:rsidRPr="00CC0328">
        <w:t xml:space="preserve"> headed by William Hawkins</w:t>
      </w:r>
      <w:r w:rsidR="004838C6" w:rsidRPr="00CC0328">
        <w:t xml:space="preserve">? </w:t>
      </w:r>
    </w:p>
    <w:p w:rsidR="00686754" w:rsidRPr="00CC0328" w:rsidRDefault="004838C6" w:rsidP="00686754">
      <w:pPr>
        <w:pStyle w:val="NormalWeb"/>
        <w:numPr>
          <w:ilvl w:val="0"/>
          <w:numId w:val="19"/>
        </w:numPr>
        <w:spacing w:before="0" w:beforeAutospacing="0" w:after="0" w:afterAutospacing="0"/>
      </w:pPr>
      <w:r w:rsidRPr="00CC0328">
        <w:t>Hector</w:t>
      </w:r>
    </w:p>
    <w:p w:rsidR="00686754" w:rsidRPr="00CC0328" w:rsidRDefault="004838C6" w:rsidP="00686754">
      <w:pPr>
        <w:pStyle w:val="NormalWeb"/>
        <w:numPr>
          <w:ilvl w:val="0"/>
          <w:numId w:val="19"/>
        </w:numPr>
        <w:spacing w:before="0" w:beforeAutospacing="0" w:after="0" w:afterAutospacing="0"/>
      </w:pPr>
      <w:r w:rsidRPr="00CC0328">
        <w:t>HMS Abergavenny</w:t>
      </w:r>
    </w:p>
    <w:p w:rsidR="00686754" w:rsidRPr="00CC0328" w:rsidRDefault="003217B6" w:rsidP="00686754">
      <w:pPr>
        <w:pStyle w:val="NormalWeb"/>
        <w:numPr>
          <w:ilvl w:val="0"/>
          <w:numId w:val="19"/>
        </w:numPr>
        <w:spacing w:before="0" w:beforeAutospacing="0" w:after="0" w:afterAutospacing="0"/>
      </w:pPr>
      <w:r w:rsidRPr="00CC0328">
        <w:t>Red Dragon</w:t>
      </w:r>
    </w:p>
    <w:p w:rsidR="00686754" w:rsidRPr="00CC0328" w:rsidRDefault="003217B6" w:rsidP="00686754">
      <w:pPr>
        <w:pStyle w:val="NormalWeb"/>
        <w:numPr>
          <w:ilvl w:val="0"/>
          <w:numId w:val="19"/>
        </w:numPr>
        <w:spacing w:before="0" w:beforeAutospacing="0" w:after="0" w:afterAutospacing="0"/>
      </w:pPr>
      <w:r w:rsidRPr="00CC0328">
        <w:t>Amsterdam</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3217B6"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3217B6" w:rsidRPr="00CC0328" w:rsidRDefault="003217B6" w:rsidP="00686754">
      <w:pPr>
        <w:spacing w:after="0"/>
        <w:rPr>
          <w:rFonts w:ascii="Times New Roman" w:hAnsi="Times New Roman" w:cs="Times New Roman"/>
          <w:sz w:val="24"/>
          <w:szCs w:val="24"/>
        </w:rPr>
      </w:pPr>
      <w:r w:rsidRPr="00CC0328">
        <w:rPr>
          <w:rFonts w:ascii="Times New Roman" w:hAnsi="Times New Roman" w:cs="Times New Roman"/>
          <w:sz w:val="24"/>
          <w:szCs w:val="24"/>
        </w:rPr>
        <w:t> In 1608 AD, the first hector ship, headed by Captain Hawkins, arrived in Surat. Captain Hawkins was the first Englishman to set foot on Indian soil by water.</w:t>
      </w:r>
    </w:p>
    <w:p w:rsidR="00686754" w:rsidRPr="00CC0328" w:rsidRDefault="00686754"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1</w:t>
      </w:r>
      <w:r w:rsidR="00E70AA4" w:rsidRPr="00CC0328">
        <w:t>9</w:t>
      </w:r>
      <w:r w:rsidRPr="00CC0328">
        <w:t xml:space="preserve">: </w:t>
      </w:r>
      <w:r w:rsidR="003217B6" w:rsidRPr="00CC0328">
        <w:t xml:space="preserve">Who headed the first british ship hector that arrived at Surat port? </w:t>
      </w:r>
    </w:p>
    <w:p w:rsidR="00686754" w:rsidRPr="00CC0328" w:rsidRDefault="003217B6" w:rsidP="00686754">
      <w:pPr>
        <w:pStyle w:val="NormalWeb"/>
        <w:numPr>
          <w:ilvl w:val="0"/>
          <w:numId w:val="20"/>
        </w:numPr>
        <w:spacing w:before="0" w:beforeAutospacing="0" w:after="0" w:afterAutospacing="0"/>
      </w:pPr>
      <w:r w:rsidRPr="00CC0328">
        <w:t>William Hawkins</w:t>
      </w:r>
    </w:p>
    <w:p w:rsidR="00686754" w:rsidRPr="00CC0328" w:rsidRDefault="003217B6" w:rsidP="00686754">
      <w:pPr>
        <w:pStyle w:val="NormalWeb"/>
        <w:numPr>
          <w:ilvl w:val="0"/>
          <w:numId w:val="20"/>
        </w:numPr>
        <w:spacing w:before="0" w:beforeAutospacing="0" w:after="0" w:afterAutospacing="0"/>
      </w:pPr>
      <w:r w:rsidRPr="00CC0328">
        <w:t>Thomas Roe</w:t>
      </w:r>
    </w:p>
    <w:p w:rsidR="00686754" w:rsidRPr="00CC0328" w:rsidRDefault="003217B6" w:rsidP="00686754">
      <w:pPr>
        <w:pStyle w:val="NormalWeb"/>
        <w:numPr>
          <w:ilvl w:val="0"/>
          <w:numId w:val="20"/>
        </w:numPr>
        <w:spacing w:before="0" w:beforeAutospacing="0" w:after="0" w:afterAutospacing="0"/>
      </w:pPr>
      <w:r w:rsidRPr="00CC0328">
        <w:lastRenderedPageBreak/>
        <w:t>John Mildenhall</w:t>
      </w:r>
    </w:p>
    <w:p w:rsidR="00686754" w:rsidRPr="00CC0328" w:rsidRDefault="003217B6" w:rsidP="00686754">
      <w:pPr>
        <w:pStyle w:val="NormalWeb"/>
        <w:numPr>
          <w:ilvl w:val="0"/>
          <w:numId w:val="20"/>
        </w:numPr>
        <w:spacing w:before="0" w:beforeAutospacing="0" w:after="0" w:afterAutospacing="0"/>
      </w:pPr>
      <w:r w:rsidRPr="00CC0328">
        <w:t>William Carey</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3217B6" w:rsidP="00686754">
      <w:pPr>
        <w:spacing w:after="0"/>
        <w:rPr>
          <w:rFonts w:ascii="Times New Roman" w:hAnsi="Times New Roman" w:cs="Times New Roman"/>
          <w:sz w:val="24"/>
          <w:szCs w:val="24"/>
        </w:rPr>
      </w:pPr>
      <w:r w:rsidRPr="00CC0328">
        <w:rPr>
          <w:rFonts w:ascii="Times New Roman" w:hAnsi="Times New Roman" w:cs="Times New Roman"/>
          <w:sz w:val="24"/>
          <w:szCs w:val="24"/>
        </w:rPr>
        <w:t> In 1608 AD, the first hector ship, headed by Captain Hawkins, arrived in Surat. Captain Hawkins was the first Englishman to set foot on Indian soil by water.</w:t>
      </w:r>
    </w:p>
    <w:p w:rsidR="003217B6" w:rsidRPr="00CC0328" w:rsidRDefault="003217B6" w:rsidP="00686754">
      <w:pPr>
        <w:spacing w:after="0"/>
        <w:rPr>
          <w:rFonts w:ascii="Times New Roman" w:hAnsi="Times New Roman" w:cs="Times New Roman"/>
          <w:sz w:val="24"/>
          <w:szCs w:val="24"/>
        </w:rPr>
      </w:pPr>
    </w:p>
    <w:p w:rsidR="00610BA1" w:rsidRPr="00CC0328" w:rsidRDefault="00E70AA4" w:rsidP="00686754">
      <w:pPr>
        <w:pStyle w:val="NormalWeb"/>
        <w:spacing w:before="0" w:beforeAutospacing="0" w:after="0" w:afterAutospacing="0"/>
      </w:pPr>
      <w:r w:rsidRPr="00CC0328">
        <w:t>Q20</w:t>
      </w:r>
      <w:r w:rsidR="00686754" w:rsidRPr="00CC0328">
        <w:t xml:space="preserve">: </w:t>
      </w:r>
      <w:r w:rsidR="003217B6" w:rsidRPr="00CC0328">
        <w:t xml:space="preserve">Between which two </w:t>
      </w:r>
      <w:r w:rsidR="00610BA1" w:rsidRPr="00CC0328">
        <w:t>companies Battle of Swally was fought?</w:t>
      </w:r>
    </w:p>
    <w:p w:rsidR="00686754" w:rsidRPr="00CC0328" w:rsidRDefault="00610BA1" w:rsidP="00686754">
      <w:pPr>
        <w:pStyle w:val="NormalWeb"/>
        <w:numPr>
          <w:ilvl w:val="0"/>
          <w:numId w:val="21"/>
        </w:numPr>
        <w:spacing w:before="0" w:beforeAutospacing="0" w:after="0" w:afterAutospacing="0"/>
      </w:pPr>
      <w:r w:rsidRPr="00CC0328">
        <w:t>British and Dutch</w:t>
      </w:r>
    </w:p>
    <w:p w:rsidR="00686754" w:rsidRPr="00CC0328" w:rsidRDefault="00610BA1" w:rsidP="00686754">
      <w:pPr>
        <w:pStyle w:val="NormalWeb"/>
        <w:numPr>
          <w:ilvl w:val="0"/>
          <w:numId w:val="21"/>
        </w:numPr>
        <w:spacing w:before="0" w:beforeAutospacing="0" w:after="0" w:afterAutospacing="0"/>
      </w:pPr>
      <w:r w:rsidRPr="00CC0328">
        <w:t>British and French</w:t>
      </w:r>
    </w:p>
    <w:p w:rsidR="00686754" w:rsidRPr="00CC0328" w:rsidRDefault="00610BA1" w:rsidP="00686754">
      <w:pPr>
        <w:pStyle w:val="NormalWeb"/>
        <w:numPr>
          <w:ilvl w:val="0"/>
          <w:numId w:val="21"/>
        </w:numPr>
        <w:spacing w:before="0" w:beforeAutospacing="0" w:after="0" w:afterAutospacing="0"/>
      </w:pPr>
      <w:r w:rsidRPr="00CC0328">
        <w:t>Portuguese and British</w:t>
      </w:r>
    </w:p>
    <w:p w:rsidR="00686754" w:rsidRPr="00CC0328" w:rsidRDefault="00610BA1" w:rsidP="00686754">
      <w:pPr>
        <w:pStyle w:val="NormalWeb"/>
        <w:numPr>
          <w:ilvl w:val="0"/>
          <w:numId w:val="21"/>
        </w:numPr>
        <w:spacing w:before="0" w:beforeAutospacing="0" w:after="0" w:afterAutospacing="0"/>
      </w:pPr>
      <w:r w:rsidRPr="00CC0328">
        <w:t xml:space="preserve">French and Dutch </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10BA1" w:rsidRPr="00CC0328">
        <w:rPr>
          <w:rFonts w:ascii="Times New Roman" w:hAnsi="Times New Roman" w:cs="Times New Roman"/>
          <w:sz w:val="24"/>
          <w:szCs w:val="24"/>
        </w:rPr>
        <w:t>C</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610BA1" w:rsidP="00686754">
      <w:pPr>
        <w:spacing w:after="0"/>
        <w:rPr>
          <w:rFonts w:ascii="Times New Roman" w:hAnsi="Times New Roman" w:cs="Times New Roman"/>
          <w:sz w:val="24"/>
          <w:szCs w:val="24"/>
        </w:rPr>
      </w:pPr>
      <w:r w:rsidRPr="00CC0328">
        <w:rPr>
          <w:rFonts w:ascii="Times New Roman" w:hAnsi="Times New Roman" w:cs="Times New Roman"/>
          <w:sz w:val="24"/>
          <w:szCs w:val="24"/>
        </w:rPr>
        <w:t>Captain Middleton destroyed the Portuguese fleet at Swalli in 1611 AD. In 1613 AD, Jahangir was so impressed by the Portuguese loss that he permitted the British to establish a permanent factory in Surat.</w:t>
      </w:r>
    </w:p>
    <w:p w:rsidR="00610BA1" w:rsidRPr="00CC0328" w:rsidRDefault="00610BA1" w:rsidP="00686754">
      <w:pPr>
        <w:spacing w:after="0"/>
        <w:rPr>
          <w:rFonts w:ascii="Times New Roman" w:hAnsi="Times New Roman" w:cs="Times New Roman"/>
          <w:sz w:val="24"/>
          <w:szCs w:val="24"/>
        </w:rPr>
      </w:pPr>
    </w:p>
    <w:p w:rsidR="00686754" w:rsidRPr="00CC0328" w:rsidRDefault="00686754" w:rsidP="00686754">
      <w:pPr>
        <w:pStyle w:val="NormalWeb"/>
        <w:spacing w:before="0" w:beforeAutospacing="0" w:after="0" w:afterAutospacing="0"/>
      </w:pPr>
      <w:r w:rsidRPr="00CC0328">
        <w:t>Q</w:t>
      </w:r>
      <w:r w:rsidR="00E70AA4" w:rsidRPr="00CC0328">
        <w:t>2</w:t>
      </w:r>
      <w:r w:rsidRPr="00CC0328">
        <w:t xml:space="preserve">1: </w:t>
      </w:r>
      <w:r w:rsidR="00610BA1" w:rsidRPr="00CC0328">
        <w:t>Which of the following person get Madras on lease by the King of Chandragiri?</w:t>
      </w:r>
    </w:p>
    <w:p w:rsidR="00686754" w:rsidRPr="00CC0328" w:rsidRDefault="00610BA1" w:rsidP="00686754">
      <w:pPr>
        <w:pStyle w:val="NormalWeb"/>
        <w:numPr>
          <w:ilvl w:val="0"/>
          <w:numId w:val="22"/>
        </w:numPr>
        <w:spacing w:before="0" w:beforeAutospacing="0" w:after="0" w:afterAutospacing="0"/>
      </w:pPr>
      <w:r w:rsidRPr="00CC0328">
        <w:t>Francis Day</w:t>
      </w:r>
    </w:p>
    <w:p w:rsidR="00686754" w:rsidRPr="00CC0328" w:rsidRDefault="00610BA1" w:rsidP="00686754">
      <w:pPr>
        <w:pStyle w:val="NormalWeb"/>
        <w:numPr>
          <w:ilvl w:val="0"/>
          <w:numId w:val="22"/>
        </w:numPr>
        <w:spacing w:before="0" w:beforeAutospacing="0" w:after="0" w:afterAutospacing="0"/>
      </w:pPr>
      <w:r w:rsidRPr="00CC0328">
        <w:t>William Carey</w:t>
      </w:r>
    </w:p>
    <w:p w:rsidR="00686754" w:rsidRPr="00CC0328" w:rsidRDefault="00610BA1" w:rsidP="00686754">
      <w:pPr>
        <w:pStyle w:val="NormalWeb"/>
        <w:numPr>
          <w:ilvl w:val="0"/>
          <w:numId w:val="22"/>
        </w:numPr>
        <w:spacing w:before="0" w:beforeAutospacing="0" w:after="0" w:afterAutospacing="0"/>
      </w:pPr>
      <w:r w:rsidRPr="00CC0328">
        <w:t>William Weddernum</w:t>
      </w:r>
    </w:p>
    <w:p w:rsidR="00686754" w:rsidRPr="00CC0328" w:rsidRDefault="00610BA1" w:rsidP="00686754">
      <w:pPr>
        <w:pStyle w:val="NormalWeb"/>
        <w:numPr>
          <w:ilvl w:val="0"/>
          <w:numId w:val="22"/>
        </w:numPr>
        <w:spacing w:before="0" w:beforeAutospacing="0" w:after="0" w:afterAutospacing="0"/>
      </w:pPr>
      <w:r w:rsidRPr="00CC0328">
        <w:t>Thomas Roe</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10BA1"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610BA1" w:rsidP="00686754">
      <w:pPr>
        <w:spacing w:after="0"/>
        <w:rPr>
          <w:rFonts w:ascii="Times New Roman" w:hAnsi="Times New Roman" w:cs="Times New Roman"/>
          <w:sz w:val="24"/>
          <w:szCs w:val="24"/>
        </w:rPr>
      </w:pPr>
      <w:r w:rsidRPr="00CC0328">
        <w:rPr>
          <w:rFonts w:ascii="Times New Roman" w:hAnsi="Times New Roman" w:cs="Times New Roman"/>
          <w:sz w:val="24"/>
          <w:szCs w:val="24"/>
        </w:rPr>
        <w:t> Francis Day leased Madras from the king of Chandragiri in 1639 AD and constructed a fortified Kothi there. It was given the name Fort St. George.</w:t>
      </w:r>
    </w:p>
    <w:p w:rsidR="00610BA1" w:rsidRPr="00CC0328" w:rsidRDefault="00610BA1" w:rsidP="00686754">
      <w:pPr>
        <w:spacing w:after="0"/>
        <w:rPr>
          <w:rFonts w:ascii="Times New Roman" w:hAnsi="Times New Roman" w:cs="Times New Roman"/>
          <w:sz w:val="24"/>
          <w:szCs w:val="24"/>
        </w:rPr>
      </w:pPr>
    </w:p>
    <w:p w:rsidR="00686754" w:rsidRPr="00CC0328" w:rsidRDefault="00E70AA4" w:rsidP="00686754">
      <w:pPr>
        <w:pStyle w:val="NormalWeb"/>
        <w:spacing w:before="0" w:beforeAutospacing="0" w:after="0" w:afterAutospacing="0"/>
      </w:pPr>
      <w:r w:rsidRPr="00CC0328">
        <w:t>Q22</w:t>
      </w:r>
      <w:r w:rsidR="00686754" w:rsidRPr="00CC0328">
        <w:t>:</w:t>
      </w:r>
      <w:r w:rsidR="00610BA1" w:rsidRPr="00CC0328">
        <w:t xml:space="preserve"> What was the name of the fort that was established at Madras by Francis Day?</w:t>
      </w:r>
      <w:r w:rsidR="00686754" w:rsidRPr="00CC0328">
        <w:t xml:space="preserve"> </w:t>
      </w:r>
    </w:p>
    <w:p w:rsidR="00686754" w:rsidRPr="00CC0328" w:rsidRDefault="00610BA1" w:rsidP="00686754">
      <w:pPr>
        <w:pStyle w:val="NormalWeb"/>
        <w:numPr>
          <w:ilvl w:val="0"/>
          <w:numId w:val="23"/>
        </w:numPr>
        <w:spacing w:before="0" w:beforeAutospacing="0" w:after="0" w:afterAutospacing="0"/>
      </w:pPr>
      <w:r w:rsidRPr="00CC0328">
        <w:t>Fort St. George</w:t>
      </w:r>
    </w:p>
    <w:p w:rsidR="00686754" w:rsidRPr="00CC0328" w:rsidRDefault="00610BA1" w:rsidP="00686754">
      <w:pPr>
        <w:pStyle w:val="NormalWeb"/>
        <w:numPr>
          <w:ilvl w:val="0"/>
          <w:numId w:val="23"/>
        </w:numPr>
        <w:spacing w:before="0" w:beforeAutospacing="0" w:after="0" w:afterAutospacing="0"/>
      </w:pPr>
      <w:r w:rsidRPr="00CC0328">
        <w:t>Fort William</w:t>
      </w:r>
    </w:p>
    <w:p w:rsidR="00686754" w:rsidRPr="00CC0328" w:rsidRDefault="00610BA1" w:rsidP="00686754">
      <w:pPr>
        <w:pStyle w:val="NormalWeb"/>
        <w:numPr>
          <w:ilvl w:val="0"/>
          <w:numId w:val="23"/>
        </w:numPr>
        <w:spacing w:before="0" w:beforeAutospacing="0" w:after="0" w:afterAutospacing="0"/>
      </w:pPr>
      <w:r w:rsidRPr="00CC0328">
        <w:t>Fort St. David</w:t>
      </w:r>
    </w:p>
    <w:p w:rsidR="00686754" w:rsidRPr="00CC0328" w:rsidRDefault="00610BA1" w:rsidP="00686754">
      <w:pPr>
        <w:pStyle w:val="NormalWeb"/>
        <w:numPr>
          <w:ilvl w:val="0"/>
          <w:numId w:val="23"/>
        </w:numPr>
        <w:spacing w:before="0" w:beforeAutospacing="0" w:after="0" w:afterAutospacing="0"/>
      </w:pPr>
      <w:r w:rsidRPr="00CC0328">
        <w:t>Fort Emmanuel</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10BA1" w:rsidRPr="00CC0328">
        <w:rPr>
          <w:rFonts w:ascii="Times New Roman" w:hAnsi="Times New Roman" w:cs="Times New Roman"/>
          <w:sz w:val="24"/>
          <w:szCs w:val="24"/>
        </w:rPr>
        <w:t>A</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610BA1" w:rsidP="00686754">
      <w:pPr>
        <w:pStyle w:val="NormalWeb"/>
        <w:spacing w:before="0" w:beforeAutospacing="0" w:after="0" w:afterAutospacing="0"/>
      </w:pPr>
      <w:r w:rsidRPr="00CC0328">
        <w:t> Francis Day leased Madras from the king of Chandragiri in 1639 AD and constructed a fortified Kothi there. It was given the name Fort St. George.</w:t>
      </w:r>
    </w:p>
    <w:p w:rsidR="00610BA1" w:rsidRPr="00CC0328" w:rsidRDefault="00610BA1" w:rsidP="00686754">
      <w:pPr>
        <w:pStyle w:val="NormalWeb"/>
        <w:spacing w:before="0" w:beforeAutospacing="0" w:after="0" w:afterAutospacing="0"/>
      </w:pPr>
    </w:p>
    <w:p w:rsidR="00610BA1" w:rsidRPr="00CC0328" w:rsidRDefault="00E70AA4" w:rsidP="00686754">
      <w:pPr>
        <w:pStyle w:val="NormalWeb"/>
        <w:spacing w:before="0" w:beforeAutospacing="0" w:after="0" w:afterAutospacing="0"/>
      </w:pPr>
      <w:r w:rsidRPr="00CC0328">
        <w:t>Q23</w:t>
      </w:r>
      <w:r w:rsidR="00686754" w:rsidRPr="00CC0328">
        <w:t xml:space="preserve">: </w:t>
      </w:r>
      <w:r w:rsidR="00610BA1" w:rsidRPr="00CC0328">
        <w:t>In which year Sir Thomas Roe visited the court of Jahangir?</w:t>
      </w:r>
    </w:p>
    <w:p w:rsidR="00686754" w:rsidRPr="00CC0328" w:rsidRDefault="00610BA1" w:rsidP="00686754">
      <w:pPr>
        <w:pStyle w:val="NormalWeb"/>
        <w:numPr>
          <w:ilvl w:val="0"/>
          <w:numId w:val="24"/>
        </w:numPr>
        <w:spacing w:before="0" w:beforeAutospacing="0" w:after="0" w:afterAutospacing="0"/>
      </w:pPr>
      <w:r w:rsidRPr="00CC0328">
        <w:t>1610</w:t>
      </w:r>
    </w:p>
    <w:p w:rsidR="00686754" w:rsidRPr="00CC0328" w:rsidRDefault="00610BA1" w:rsidP="00686754">
      <w:pPr>
        <w:pStyle w:val="NormalWeb"/>
        <w:numPr>
          <w:ilvl w:val="0"/>
          <w:numId w:val="24"/>
        </w:numPr>
        <w:spacing w:before="0" w:beforeAutospacing="0" w:after="0" w:afterAutospacing="0"/>
      </w:pPr>
      <w:r w:rsidRPr="00CC0328">
        <w:t>1611</w:t>
      </w:r>
    </w:p>
    <w:p w:rsidR="00686754" w:rsidRPr="00CC0328" w:rsidRDefault="00610BA1" w:rsidP="00686754">
      <w:pPr>
        <w:pStyle w:val="NormalWeb"/>
        <w:numPr>
          <w:ilvl w:val="0"/>
          <w:numId w:val="24"/>
        </w:numPr>
        <w:spacing w:before="0" w:beforeAutospacing="0" w:after="0" w:afterAutospacing="0"/>
      </w:pPr>
      <w:r w:rsidRPr="00CC0328">
        <w:t>1615</w:t>
      </w:r>
    </w:p>
    <w:p w:rsidR="00686754" w:rsidRPr="00CC0328" w:rsidRDefault="00610BA1" w:rsidP="00686754">
      <w:pPr>
        <w:pStyle w:val="NormalWeb"/>
        <w:numPr>
          <w:ilvl w:val="0"/>
          <w:numId w:val="24"/>
        </w:numPr>
        <w:spacing w:before="0" w:beforeAutospacing="0" w:after="0" w:afterAutospacing="0"/>
      </w:pPr>
      <w:r w:rsidRPr="00CC0328">
        <w:t>1620</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610BA1" w:rsidRPr="00CC0328">
        <w:rPr>
          <w:rFonts w:ascii="Times New Roman" w:hAnsi="Times New Roman" w:cs="Times New Roman"/>
          <w:sz w:val="24"/>
          <w:szCs w:val="24"/>
        </w:rPr>
        <w:t>C</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610BA1" w:rsidP="00686754">
      <w:pPr>
        <w:spacing w:after="0"/>
        <w:rPr>
          <w:rFonts w:ascii="Times New Roman" w:hAnsi="Times New Roman" w:cs="Times New Roman"/>
          <w:sz w:val="24"/>
          <w:szCs w:val="24"/>
        </w:rPr>
      </w:pPr>
      <w:r w:rsidRPr="00CC0328">
        <w:rPr>
          <w:rFonts w:ascii="Times New Roman" w:hAnsi="Times New Roman" w:cs="Times New Roman"/>
          <w:sz w:val="24"/>
          <w:szCs w:val="24"/>
        </w:rPr>
        <w:t>Sir Thomas Roe visited the court of Jahangir in 1615 AD and obtained some English trading facilities. </w:t>
      </w:r>
    </w:p>
    <w:p w:rsidR="00610BA1" w:rsidRPr="00CC0328" w:rsidRDefault="00610BA1" w:rsidP="00686754">
      <w:pPr>
        <w:spacing w:after="0"/>
        <w:rPr>
          <w:rFonts w:ascii="Times New Roman" w:hAnsi="Times New Roman" w:cs="Times New Roman"/>
          <w:sz w:val="24"/>
          <w:szCs w:val="24"/>
        </w:rPr>
      </w:pPr>
    </w:p>
    <w:p w:rsidR="00686754" w:rsidRPr="00CC0328" w:rsidRDefault="00E70AA4" w:rsidP="00686754">
      <w:pPr>
        <w:pStyle w:val="NormalWeb"/>
        <w:spacing w:before="0" w:beforeAutospacing="0" w:after="0" w:afterAutospacing="0"/>
      </w:pPr>
      <w:r w:rsidRPr="00CC0328">
        <w:t>Q24:</w:t>
      </w:r>
      <w:r w:rsidR="005130DC" w:rsidRPr="00CC0328">
        <w:t xml:space="preserve"> Which England King married to Portuguese Queen Catherine?</w:t>
      </w:r>
    </w:p>
    <w:p w:rsidR="00686754" w:rsidRPr="00CC0328" w:rsidRDefault="005130DC" w:rsidP="00686754">
      <w:pPr>
        <w:pStyle w:val="NormalWeb"/>
        <w:numPr>
          <w:ilvl w:val="0"/>
          <w:numId w:val="25"/>
        </w:numPr>
        <w:spacing w:before="0" w:beforeAutospacing="0" w:after="0" w:afterAutospacing="0"/>
      </w:pPr>
      <w:r w:rsidRPr="00CC0328">
        <w:t>Charles I</w:t>
      </w:r>
    </w:p>
    <w:p w:rsidR="00686754" w:rsidRPr="00CC0328" w:rsidRDefault="005130DC" w:rsidP="00686754">
      <w:pPr>
        <w:pStyle w:val="NormalWeb"/>
        <w:numPr>
          <w:ilvl w:val="0"/>
          <w:numId w:val="25"/>
        </w:numPr>
        <w:spacing w:before="0" w:beforeAutospacing="0" w:after="0" w:afterAutospacing="0"/>
      </w:pPr>
      <w:r w:rsidRPr="00CC0328">
        <w:t>Charles II</w:t>
      </w:r>
    </w:p>
    <w:p w:rsidR="00686754" w:rsidRPr="00CC0328" w:rsidRDefault="005130DC" w:rsidP="00686754">
      <w:pPr>
        <w:pStyle w:val="NormalWeb"/>
        <w:numPr>
          <w:ilvl w:val="0"/>
          <w:numId w:val="25"/>
        </w:numPr>
        <w:spacing w:before="0" w:beforeAutospacing="0" w:after="0" w:afterAutospacing="0"/>
      </w:pPr>
      <w:r w:rsidRPr="00CC0328">
        <w:t>James I</w:t>
      </w:r>
    </w:p>
    <w:p w:rsidR="00686754" w:rsidRPr="00CC0328" w:rsidRDefault="005130DC" w:rsidP="00686754">
      <w:pPr>
        <w:pStyle w:val="NormalWeb"/>
        <w:numPr>
          <w:ilvl w:val="0"/>
          <w:numId w:val="25"/>
        </w:numPr>
        <w:spacing w:before="0" w:beforeAutospacing="0" w:after="0" w:afterAutospacing="0"/>
      </w:pPr>
      <w:r w:rsidRPr="00CC0328">
        <w:t>James II</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5130DC" w:rsidRPr="00CC0328">
        <w:rPr>
          <w:rFonts w:ascii="Times New Roman" w:hAnsi="Times New Roman" w:cs="Times New Roman"/>
          <w:sz w:val="24"/>
          <w:szCs w:val="24"/>
        </w:rPr>
        <w:t>B</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5130DC" w:rsidP="00686754">
      <w:pPr>
        <w:spacing w:after="0"/>
        <w:rPr>
          <w:rFonts w:ascii="Times New Roman" w:hAnsi="Times New Roman" w:cs="Times New Roman"/>
          <w:sz w:val="24"/>
          <w:szCs w:val="24"/>
        </w:rPr>
      </w:pPr>
      <w:r w:rsidRPr="00CC0328">
        <w:rPr>
          <w:rFonts w:ascii="Times New Roman" w:hAnsi="Times New Roman" w:cs="Times New Roman"/>
          <w:sz w:val="24"/>
          <w:szCs w:val="24"/>
        </w:rPr>
        <w:t>King Charles II of England married Portuguese princess Catherine in 1661 AD. As a dowry, the Portuguese gave Charles II the island of Bombay. </w:t>
      </w:r>
    </w:p>
    <w:p w:rsidR="005130DC" w:rsidRPr="00CC0328" w:rsidRDefault="005130DC" w:rsidP="00686754">
      <w:pPr>
        <w:spacing w:after="0"/>
        <w:rPr>
          <w:rFonts w:ascii="Times New Roman" w:hAnsi="Times New Roman" w:cs="Times New Roman"/>
          <w:sz w:val="24"/>
          <w:szCs w:val="24"/>
        </w:rPr>
      </w:pPr>
    </w:p>
    <w:p w:rsidR="00686754" w:rsidRPr="00CC0328" w:rsidRDefault="00E70AA4" w:rsidP="00686754">
      <w:pPr>
        <w:pStyle w:val="NormalWeb"/>
        <w:spacing w:before="0" w:beforeAutospacing="0" w:after="0" w:afterAutospacing="0"/>
      </w:pPr>
      <w:r w:rsidRPr="00CC0328">
        <w:t>Q25</w:t>
      </w:r>
      <w:r w:rsidR="00686754" w:rsidRPr="00CC0328">
        <w:t>:</w:t>
      </w:r>
      <w:r w:rsidR="005130DC" w:rsidRPr="00CC0328">
        <w:t xml:space="preserve"> At what amount of rent Charles II lend the Bombay to East India Company?</w:t>
      </w:r>
      <w:r w:rsidR="00686754" w:rsidRPr="00CC0328">
        <w:t xml:space="preserve"> </w:t>
      </w:r>
    </w:p>
    <w:p w:rsidR="00686754" w:rsidRPr="00CC0328" w:rsidRDefault="005130DC" w:rsidP="00686754">
      <w:pPr>
        <w:pStyle w:val="NormalWeb"/>
        <w:numPr>
          <w:ilvl w:val="0"/>
          <w:numId w:val="26"/>
        </w:numPr>
        <w:spacing w:before="0" w:beforeAutospacing="0" w:after="0" w:afterAutospacing="0"/>
      </w:pPr>
      <w:r w:rsidRPr="00CC0328">
        <w:t>30 pounds</w:t>
      </w:r>
    </w:p>
    <w:p w:rsidR="00686754" w:rsidRPr="00CC0328" w:rsidRDefault="005130DC" w:rsidP="00686754">
      <w:pPr>
        <w:pStyle w:val="NormalWeb"/>
        <w:numPr>
          <w:ilvl w:val="0"/>
          <w:numId w:val="26"/>
        </w:numPr>
        <w:spacing w:before="0" w:beforeAutospacing="0" w:after="0" w:afterAutospacing="0"/>
      </w:pPr>
      <w:r w:rsidRPr="00CC0328">
        <w:t>10 pounds</w:t>
      </w:r>
    </w:p>
    <w:p w:rsidR="00686754" w:rsidRPr="00CC0328" w:rsidRDefault="005130DC" w:rsidP="00686754">
      <w:pPr>
        <w:pStyle w:val="NormalWeb"/>
        <w:numPr>
          <w:ilvl w:val="0"/>
          <w:numId w:val="26"/>
        </w:numPr>
        <w:spacing w:before="0" w:beforeAutospacing="0" w:after="0" w:afterAutospacing="0"/>
      </w:pPr>
      <w:r w:rsidRPr="00CC0328">
        <w:t>20 pounds</w:t>
      </w:r>
    </w:p>
    <w:p w:rsidR="00686754" w:rsidRPr="00CC0328" w:rsidRDefault="005130DC" w:rsidP="00686754">
      <w:pPr>
        <w:pStyle w:val="NormalWeb"/>
        <w:numPr>
          <w:ilvl w:val="0"/>
          <w:numId w:val="26"/>
        </w:numPr>
        <w:spacing w:before="0" w:beforeAutospacing="0" w:after="0" w:afterAutospacing="0"/>
      </w:pPr>
      <w:r w:rsidRPr="00CC0328">
        <w:t>50 pounds</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5130DC" w:rsidRPr="00CC0328">
        <w:rPr>
          <w:rFonts w:ascii="Times New Roman" w:hAnsi="Times New Roman" w:cs="Times New Roman"/>
          <w:sz w:val="24"/>
          <w:szCs w:val="24"/>
        </w:rPr>
        <w:t>B</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686754" w:rsidRPr="00CC0328" w:rsidRDefault="005130DC" w:rsidP="00686754">
      <w:pPr>
        <w:spacing w:after="0"/>
        <w:rPr>
          <w:rFonts w:ascii="Times New Roman" w:hAnsi="Times New Roman" w:cs="Times New Roman"/>
          <w:sz w:val="24"/>
          <w:szCs w:val="24"/>
        </w:rPr>
      </w:pPr>
      <w:r w:rsidRPr="00CC0328">
        <w:rPr>
          <w:rFonts w:ascii="Times New Roman" w:hAnsi="Times New Roman" w:cs="Times New Roman"/>
          <w:sz w:val="24"/>
          <w:szCs w:val="24"/>
        </w:rPr>
        <w:t>Charles II leased the island of Bombay to the East India Company for ten pounds a year in 1668.</w:t>
      </w:r>
    </w:p>
    <w:p w:rsidR="005130DC" w:rsidRPr="00CC0328" w:rsidRDefault="005130DC" w:rsidP="00686754">
      <w:pPr>
        <w:spacing w:after="0"/>
        <w:rPr>
          <w:rFonts w:ascii="Times New Roman" w:hAnsi="Times New Roman" w:cs="Times New Roman"/>
          <w:sz w:val="24"/>
          <w:szCs w:val="24"/>
        </w:rPr>
      </w:pPr>
    </w:p>
    <w:p w:rsidR="00686754" w:rsidRPr="00CC0328" w:rsidRDefault="00E70AA4" w:rsidP="00686754">
      <w:pPr>
        <w:pStyle w:val="NormalWeb"/>
        <w:spacing w:before="0" w:beforeAutospacing="0" w:after="0" w:afterAutospacing="0"/>
      </w:pPr>
      <w:r w:rsidRPr="00CC0328">
        <w:t>Q26</w:t>
      </w:r>
      <w:r w:rsidR="00686754" w:rsidRPr="00CC0328">
        <w:t xml:space="preserve">: </w:t>
      </w:r>
      <w:r w:rsidR="005130DC" w:rsidRPr="00CC0328">
        <w:t>From whom did the East India Company was able to get the Royal Farman in 1717 AD?</w:t>
      </w:r>
    </w:p>
    <w:p w:rsidR="00686754" w:rsidRPr="00CC0328" w:rsidRDefault="005130DC" w:rsidP="00686754">
      <w:pPr>
        <w:pStyle w:val="NormalWeb"/>
        <w:numPr>
          <w:ilvl w:val="0"/>
          <w:numId w:val="27"/>
        </w:numPr>
        <w:spacing w:before="0" w:beforeAutospacing="0" w:after="0" w:afterAutospacing="0"/>
      </w:pPr>
      <w:r w:rsidRPr="00CC0328">
        <w:t>Shah Alam I</w:t>
      </w:r>
    </w:p>
    <w:p w:rsidR="00686754" w:rsidRPr="00CC0328" w:rsidRDefault="005130DC" w:rsidP="00686754">
      <w:pPr>
        <w:pStyle w:val="NormalWeb"/>
        <w:numPr>
          <w:ilvl w:val="0"/>
          <w:numId w:val="27"/>
        </w:numPr>
        <w:spacing w:before="0" w:beforeAutospacing="0" w:after="0" w:afterAutospacing="0"/>
      </w:pPr>
      <w:r w:rsidRPr="00CC0328">
        <w:t>Shuja-ud-Daula</w:t>
      </w:r>
    </w:p>
    <w:p w:rsidR="00686754" w:rsidRPr="00CC0328" w:rsidRDefault="005130DC" w:rsidP="00686754">
      <w:pPr>
        <w:pStyle w:val="NormalWeb"/>
        <w:numPr>
          <w:ilvl w:val="0"/>
          <w:numId w:val="27"/>
        </w:numPr>
        <w:spacing w:before="0" w:beforeAutospacing="0" w:after="0" w:afterAutospacing="0"/>
      </w:pPr>
      <w:r w:rsidRPr="00CC0328">
        <w:t>Shujauddin</w:t>
      </w:r>
    </w:p>
    <w:p w:rsidR="00686754" w:rsidRPr="00CC0328" w:rsidRDefault="005130DC" w:rsidP="00686754">
      <w:pPr>
        <w:pStyle w:val="NormalWeb"/>
        <w:numPr>
          <w:ilvl w:val="0"/>
          <w:numId w:val="27"/>
        </w:numPr>
        <w:spacing w:before="0" w:beforeAutospacing="0" w:after="0" w:afterAutospacing="0"/>
      </w:pPr>
      <w:r w:rsidRPr="00CC0328">
        <w:t>Farrukhshiyar</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005130DC" w:rsidRPr="00CC0328">
        <w:rPr>
          <w:rFonts w:ascii="Times New Roman" w:hAnsi="Times New Roman" w:cs="Times New Roman"/>
          <w:sz w:val="24"/>
          <w:szCs w:val="24"/>
        </w:rPr>
        <w:t>D</w:t>
      </w:r>
    </w:p>
    <w:p w:rsidR="00686754" w:rsidRPr="00CC0328" w:rsidRDefault="00686754"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5130DC" w:rsidRPr="00CC0328" w:rsidRDefault="005130DC" w:rsidP="00686754">
      <w:pPr>
        <w:spacing w:after="0"/>
        <w:rPr>
          <w:rFonts w:ascii="Times New Roman" w:hAnsi="Times New Roman" w:cs="Times New Roman"/>
          <w:sz w:val="24"/>
          <w:szCs w:val="24"/>
        </w:rPr>
      </w:pPr>
      <w:r w:rsidRPr="00CC0328">
        <w:rPr>
          <w:rFonts w:ascii="Times New Roman" w:hAnsi="Times New Roman" w:cs="Times New Roman"/>
          <w:sz w:val="24"/>
          <w:szCs w:val="24"/>
        </w:rPr>
        <w:t>In 1717, the company was able to get Royal Farman from Farrukhsiyar, also known as Magma-carta, which stipulated that the company would receive duty-free trade (dastak) in Bengal in exchange for Rs.3000 per year and a total of Rs.10,000 as a one-time settlement.</w:t>
      </w:r>
    </w:p>
    <w:p w:rsidR="00686754" w:rsidRPr="00CC0328" w:rsidRDefault="00686754" w:rsidP="00686754">
      <w:pPr>
        <w:spacing w:after="0"/>
        <w:rPr>
          <w:rFonts w:ascii="Times New Roman" w:hAnsi="Times New Roman" w:cs="Times New Roman"/>
          <w:sz w:val="24"/>
          <w:szCs w:val="24"/>
        </w:rPr>
      </w:pPr>
    </w:p>
    <w:p w:rsidR="005130DC" w:rsidRPr="00CC0328" w:rsidRDefault="005130DC" w:rsidP="005130DC">
      <w:pPr>
        <w:pStyle w:val="NormalWeb"/>
        <w:spacing w:before="0" w:beforeAutospacing="0" w:after="0" w:afterAutospacing="0"/>
      </w:pPr>
      <w:r w:rsidRPr="00CC0328">
        <w:t>Q28</w:t>
      </w:r>
      <w:r w:rsidRPr="00CC0328">
        <w:t xml:space="preserve">: </w:t>
      </w:r>
      <w:r w:rsidRPr="00CC0328">
        <w:t>Who was the Mughal King during the Battle of Plassey</w:t>
      </w:r>
      <w:r w:rsidRPr="00CC0328">
        <w:t>?</w:t>
      </w:r>
    </w:p>
    <w:p w:rsidR="005130DC" w:rsidRPr="00CC0328" w:rsidRDefault="005130DC" w:rsidP="005130DC">
      <w:pPr>
        <w:pStyle w:val="NormalWeb"/>
        <w:numPr>
          <w:ilvl w:val="0"/>
          <w:numId w:val="28"/>
        </w:numPr>
        <w:spacing w:before="0" w:beforeAutospacing="0" w:after="0" w:afterAutospacing="0"/>
      </w:pPr>
      <w:r w:rsidRPr="00CC0328">
        <w:t>Shah Alam I</w:t>
      </w:r>
    </w:p>
    <w:p w:rsidR="005130DC" w:rsidRPr="00CC0328" w:rsidRDefault="005130DC" w:rsidP="005130DC">
      <w:pPr>
        <w:pStyle w:val="NormalWeb"/>
        <w:numPr>
          <w:ilvl w:val="0"/>
          <w:numId w:val="28"/>
        </w:numPr>
        <w:spacing w:before="0" w:beforeAutospacing="0" w:after="0" w:afterAutospacing="0"/>
      </w:pPr>
      <w:r w:rsidRPr="00CC0328">
        <w:t>Shuja-ud-Daula</w:t>
      </w:r>
    </w:p>
    <w:p w:rsidR="005130DC" w:rsidRPr="00CC0328" w:rsidRDefault="005130DC" w:rsidP="005130DC">
      <w:pPr>
        <w:pStyle w:val="NormalWeb"/>
        <w:numPr>
          <w:ilvl w:val="0"/>
          <w:numId w:val="28"/>
        </w:numPr>
        <w:spacing w:before="0" w:beforeAutospacing="0" w:after="0" w:afterAutospacing="0"/>
      </w:pPr>
      <w:r w:rsidRPr="00CC0328">
        <w:t>Alamgir II</w:t>
      </w:r>
    </w:p>
    <w:p w:rsidR="005130DC" w:rsidRPr="00CC0328" w:rsidRDefault="005130DC" w:rsidP="005130DC">
      <w:pPr>
        <w:pStyle w:val="NormalWeb"/>
        <w:numPr>
          <w:ilvl w:val="0"/>
          <w:numId w:val="28"/>
        </w:numPr>
        <w:spacing w:before="0" w:beforeAutospacing="0" w:after="0" w:afterAutospacing="0"/>
      </w:pPr>
      <w:r w:rsidRPr="00CC0328">
        <w:t>Farrukhshiyar</w:t>
      </w:r>
    </w:p>
    <w:p w:rsidR="005130DC" w:rsidRPr="00CC0328" w:rsidRDefault="005130DC" w:rsidP="005130DC">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Pr="00CC0328">
        <w:rPr>
          <w:rFonts w:ascii="Times New Roman" w:hAnsi="Times New Roman" w:cs="Times New Roman"/>
          <w:sz w:val="24"/>
          <w:szCs w:val="24"/>
        </w:rPr>
        <w:t>C</w:t>
      </w:r>
    </w:p>
    <w:p w:rsidR="005130DC" w:rsidRPr="00CC0328" w:rsidRDefault="005130DC" w:rsidP="005130DC">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5130DC" w:rsidRPr="00CC0328" w:rsidRDefault="005130DC" w:rsidP="00686754">
      <w:pPr>
        <w:spacing w:after="0"/>
        <w:rPr>
          <w:rFonts w:ascii="Times New Roman" w:hAnsi="Times New Roman" w:cs="Times New Roman"/>
          <w:sz w:val="24"/>
          <w:szCs w:val="24"/>
        </w:rPr>
      </w:pPr>
      <w:r w:rsidRPr="00CC0328">
        <w:rPr>
          <w:rFonts w:ascii="Times New Roman" w:hAnsi="Times New Roman" w:cs="Times New Roman"/>
          <w:sz w:val="24"/>
          <w:szCs w:val="24"/>
        </w:rPr>
        <w:t xml:space="preserve">Alamgir II was the Mughal emperor during Battle of Plassey in 1757 AD. </w:t>
      </w:r>
      <w:r w:rsidRPr="00CC0328">
        <w:rPr>
          <w:rFonts w:ascii="Times New Roman" w:hAnsi="Times New Roman" w:cs="Times New Roman"/>
          <w:sz w:val="24"/>
          <w:szCs w:val="24"/>
        </w:rPr>
        <w:t>Plassey war established British governmental authority as well as a commercial body. Clive proclaimed Mir Jafar as Nawab of Bengal and installed him on the throne of Murshidabad during this war. Mir Jafar also handed EIC 24 Parganas of Bengal as its Zamindari.</w:t>
      </w:r>
    </w:p>
    <w:p w:rsidR="005130DC" w:rsidRPr="00CC0328" w:rsidRDefault="005130DC" w:rsidP="00686754">
      <w:pPr>
        <w:spacing w:after="0"/>
        <w:rPr>
          <w:rFonts w:ascii="Times New Roman" w:hAnsi="Times New Roman" w:cs="Times New Roman"/>
          <w:sz w:val="24"/>
          <w:szCs w:val="24"/>
        </w:rPr>
      </w:pPr>
    </w:p>
    <w:p w:rsidR="005130DC" w:rsidRPr="00CC0328" w:rsidRDefault="005130DC" w:rsidP="005130DC">
      <w:pPr>
        <w:pStyle w:val="NormalWeb"/>
        <w:spacing w:before="0" w:beforeAutospacing="0" w:after="0" w:afterAutospacing="0"/>
      </w:pPr>
      <w:r w:rsidRPr="00CC0328">
        <w:t>Q29</w:t>
      </w:r>
      <w:r w:rsidRPr="00CC0328">
        <w:t xml:space="preserve">: </w:t>
      </w:r>
      <w:r w:rsidRPr="00CC0328">
        <w:t>Who was the Mughal Emperor during Battle of Buxar</w:t>
      </w:r>
      <w:r w:rsidRPr="00CC0328">
        <w:t>?</w:t>
      </w:r>
    </w:p>
    <w:p w:rsidR="005130DC" w:rsidRPr="00CC0328" w:rsidRDefault="005130DC" w:rsidP="005130DC">
      <w:pPr>
        <w:pStyle w:val="NormalWeb"/>
        <w:numPr>
          <w:ilvl w:val="0"/>
          <w:numId w:val="29"/>
        </w:numPr>
        <w:spacing w:before="0" w:beforeAutospacing="0" w:after="0" w:afterAutospacing="0"/>
      </w:pPr>
      <w:r w:rsidRPr="00CC0328">
        <w:lastRenderedPageBreak/>
        <w:t>Shah Alam I</w:t>
      </w:r>
    </w:p>
    <w:p w:rsidR="005130DC" w:rsidRPr="00CC0328" w:rsidRDefault="005130DC" w:rsidP="005130DC">
      <w:pPr>
        <w:pStyle w:val="NormalWeb"/>
        <w:numPr>
          <w:ilvl w:val="0"/>
          <w:numId w:val="29"/>
        </w:numPr>
        <w:spacing w:before="0" w:beforeAutospacing="0" w:after="0" w:afterAutospacing="0"/>
      </w:pPr>
      <w:r w:rsidRPr="00CC0328">
        <w:t>Shah Alam II</w:t>
      </w:r>
    </w:p>
    <w:p w:rsidR="005130DC" w:rsidRPr="00CC0328" w:rsidRDefault="005130DC" w:rsidP="005130DC">
      <w:pPr>
        <w:pStyle w:val="NormalWeb"/>
        <w:numPr>
          <w:ilvl w:val="0"/>
          <w:numId w:val="29"/>
        </w:numPr>
        <w:spacing w:before="0" w:beforeAutospacing="0" w:after="0" w:afterAutospacing="0"/>
      </w:pPr>
      <w:r w:rsidRPr="00CC0328">
        <w:t>Shujauddin</w:t>
      </w:r>
    </w:p>
    <w:p w:rsidR="005130DC" w:rsidRPr="00CC0328" w:rsidRDefault="005130DC" w:rsidP="005130DC">
      <w:pPr>
        <w:pStyle w:val="NormalWeb"/>
        <w:numPr>
          <w:ilvl w:val="0"/>
          <w:numId w:val="29"/>
        </w:numPr>
        <w:spacing w:before="0" w:beforeAutospacing="0" w:after="0" w:afterAutospacing="0"/>
      </w:pPr>
      <w:r w:rsidRPr="00CC0328">
        <w:t>Farrukhshiyar</w:t>
      </w:r>
    </w:p>
    <w:p w:rsidR="005130DC" w:rsidRPr="00CC0328" w:rsidRDefault="005130DC" w:rsidP="005130DC">
      <w:pPr>
        <w:spacing w:after="0"/>
        <w:rPr>
          <w:rFonts w:ascii="Times New Roman" w:hAnsi="Times New Roman" w:cs="Times New Roman"/>
          <w:sz w:val="24"/>
          <w:szCs w:val="24"/>
        </w:rPr>
      </w:pPr>
      <w:r w:rsidRPr="00CC0328">
        <w:rPr>
          <w:rFonts w:ascii="Times New Roman" w:hAnsi="Times New Roman" w:cs="Times New Roman"/>
          <w:sz w:val="24"/>
          <w:szCs w:val="24"/>
        </w:rPr>
        <w:t xml:space="preserve">Answer: </w:t>
      </w:r>
      <w:r w:rsidRPr="00CC0328">
        <w:rPr>
          <w:rFonts w:ascii="Times New Roman" w:hAnsi="Times New Roman" w:cs="Times New Roman"/>
          <w:sz w:val="24"/>
          <w:szCs w:val="24"/>
        </w:rPr>
        <w:t>B</w:t>
      </w:r>
      <w:bookmarkStart w:id="0" w:name="_GoBack"/>
      <w:bookmarkEnd w:id="0"/>
    </w:p>
    <w:p w:rsidR="005130DC" w:rsidRPr="00CC0328" w:rsidRDefault="005130DC" w:rsidP="005130DC">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5130DC" w:rsidRPr="00CC0328" w:rsidRDefault="005130DC" w:rsidP="00686754">
      <w:pPr>
        <w:spacing w:after="0"/>
        <w:rPr>
          <w:rFonts w:ascii="Times New Roman" w:hAnsi="Times New Roman" w:cs="Times New Roman"/>
          <w:sz w:val="24"/>
          <w:szCs w:val="24"/>
        </w:rPr>
      </w:pPr>
      <w:r w:rsidRPr="00CC0328">
        <w:rPr>
          <w:rFonts w:ascii="Times New Roman" w:hAnsi="Times New Roman" w:cs="Times New Roman"/>
          <w:sz w:val="24"/>
          <w:szCs w:val="24"/>
        </w:rPr>
        <w:t>The battle of Buxar in 1764 pitted Mir Qasim, Siraj-ud-Daula, and the French against the Britishers, but the British won in the end. </w:t>
      </w:r>
      <w:r w:rsidRPr="00CC0328">
        <w:rPr>
          <w:rFonts w:ascii="Times New Roman" w:hAnsi="Times New Roman" w:cs="Times New Roman"/>
          <w:sz w:val="24"/>
          <w:szCs w:val="24"/>
        </w:rPr>
        <w:t>Mughal Emperor Shah Alam II ruled during this time.</w:t>
      </w:r>
    </w:p>
    <w:p w:rsidR="005130DC" w:rsidRDefault="005130DC" w:rsidP="00686754">
      <w:pPr>
        <w:spacing w:after="0"/>
        <w:rPr>
          <w:rFonts w:ascii="Times New Roman" w:hAnsi="Times New Roman" w:cs="Times New Roman"/>
          <w:sz w:val="24"/>
          <w:szCs w:val="24"/>
        </w:rPr>
      </w:pPr>
    </w:p>
    <w:p w:rsidR="00CC0328" w:rsidRDefault="00CC0328" w:rsidP="00686754">
      <w:pPr>
        <w:spacing w:after="0"/>
        <w:rPr>
          <w:rFonts w:ascii="Times New Roman" w:hAnsi="Times New Roman" w:cs="Times New Roman"/>
          <w:sz w:val="24"/>
          <w:szCs w:val="24"/>
        </w:rPr>
      </w:pPr>
      <w:r>
        <w:rPr>
          <w:rFonts w:ascii="Times New Roman" w:hAnsi="Times New Roman" w:cs="Times New Roman"/>
          <w:sz w:val="24"/>
          <w:szCs w:val="24"/>
        </w:rPr>
        <w:t>Q27: In which year the Battle of Buxar was fought?</w:t>
      </w:r>
    </w:p>
    <w:p w:rsidR="00CC0328" w:rsidRPr="00CC0328" w:rsidRDefault="00CC0328" w:rsidP="00CC0328">
      <w:pPr>
        <w:pStyle w:val="NormalWeb"/>
        <w:numPr>
          <w:ilvl w:val="0"/>
          <w:numId w:val="30"/>
        </w:numPr>
        <w:spacing w:before="0" w:beforeAutospacing="0" w:after="0" w:afterAutospacing="0"/>
      </w:pPr>
      <w:r>
        <w:t>17</w:t>
      </w:r>
      <w:r w:rsidRPr="00CC0328">
        <w:t>68</w:t>
      </w:r>
    </w:p>
    <w:p w:rsidR="00CC0328" w:rsidRPr="00CC0328" w:rsidRDefault="00CC0328" w:rsidP="00CC0328">
      <w:pPr>
        <w:pStyle w:val="NormalWeb"/>
        <w:numPr>
          <w:ilvl w:val="0"/>
          <w:numId w:val="30"/>
        </w:numPr>
        <w:spacing w:before="0" w:beforeAutospacing="0" w:after="0" w:afterAutospacing="0"/>
      </w:pPr>
      <w:r>
        <w:t>17</w:t>
      </w:r>
      <w:r w:rsidRPr="00CC0328">
        <w:t>05</w:t>
      </w:r>
    </w:p>
    <w:p w:rsidR="00CC0328" w:rsidRPr="00CC0328" w:rsidRDefault="00CC0328" w:rsidP="00CC0328">
      <w:pPr>
        <w:pStyle w:val="NormalWeb"/>
        <w:numPr>
          <w:ilvl w:val="0"/>
          <w:numId w:val="30"/>
        </w:numPr>
        <w:spacing w:before="0" w:beforeAutospacing="0" w:after="0" w:afterAutospacing="0"/>
      </w:pPr>
      <w:r>
        <w:t>17</w:t>
      </w:r>
      <w:r w:rsidRPr="00CC0328">
        <w:t>13</w:t>
      </w:r>
    </w:p>
    <w:p w:rsidR="00CC0328" w:rsidRPr="00CC0328" w:rsidRDefault="00CC0328" w:rsidP="00CC0328">
      <w:pPr>
        <w:pStyle w:val="NormalWeb"/>
        <w:numPr>
          <w:ilvl w:val="0"/>
          <w:numId w:val="30"/>
        </w:numPr>
        <w:spacing w:before="0" w:beforeAutospacing="0" w:after="0" w:afterAutospacing="0"/>
      </w:pPr>
      <w:r>
        <w:t>17</w:t>
      </w:r>
      <w:r w:rsidRPr="00CC0328">
        <w:t>64</w:t>
      </w:r>
    </w:p>
    <w:p w:rsidR="00CC0328" w:rsidRDefault="00CC0328" w:rsidP="00686754">
      <w:pPr>
        <w:spacing w:after="0"/>
        <w:rPr>
          <w:rFonts w:ascii="Times New Roman" w:hAnsi="Times New Roman" w:cs="Times New Roman"/>
          <w:sz w:val="24"/>
          <w:szCs w:val="24"/>
        </w:rPr>
      </w:pPr>
      <w:r>
        <w:rPr>
          <w:rFonts w:ascii="Times New Roman" w:hAnsi="Times New Roman" w:cs="Times New Roman"/>
          <w:sz w:val="24"/>
          <w:szCs w:val="24"/>
        </w:rPr>
        <w:t>Answer: D</w:t>
      </w:r>
    </w:p>
    <w:p w:rsidR="00CC0328" w:rsidRDefault="00CC0328" w:rsidP="00686754">
      <w:pPr>
        <w:spacing w:after="0"/>
        <w:rPr>
          <w:rFonts w:ascii="Times New Roman" w:hAnsi="Times New Roman" w:cs="Times New Roman"/>
          <w:sz w:val="24"/>
          <w:szCs w:val="24"/>
        </w:rPr>
      </w:pPr>
      <w:r>
        <w:rPr>
          <w:rFonts w:ascii="Times New Roman" w:hAnsi="Times New Roman" w:cs="Times New Roman"/>
          <w:sz w:val="24"/>
          <w:szCs w:val="24"/>
        </w:rPr>
        <w:t>Solution:</w:t>
      </w:r>
    </w:p>
    <w:p w:rsidR="00CC0328" w:rsidRPr="00CC0328" w:rsidRDefault="00CC0328" w:rsidP="00CC0328">
      <w:pPr>
        <w:spacing w:after="0"/>
        <w:rPr>
          <w:rFonts w:ascii="Times New Roman" w:hAnsi="Times New Roman" w:cs="Times New Roman"/>
          <w:sz w:val="24"/>
          <w:szCs w:val="24"/>
        </w:rPr>
      </w:pPr>
      <w:r w:rsidRPr="00CC0328">
        <w:rPr>
          <w:rFonts w:ascii="Times New Roman" w:hAnsi="Times New Roman" w:cs="Times New Roman"/>
          <w:sz w:val="24"/>
          <w:szCs w:val="24"/>
        </w:rPr>
        <w:t>The battle of Buxar in 1764 pitted Mir Qasim, Siraj-ud-Daula, and the French against the Britishers, but the British won in the end. Mughal Emperor Shah Alam II ruled during this time.</w:t>
      </w:r>
    </w:p>
    <w:p w:rsidR="00CC0328" w:rsidRPr="00CC0328" w:rsidRDefault="00CC0328" w:rsidP="00686754">
      <w:pPr>
        <w:spacing w:after="0"/>
        <w:rPr>
          <w:rFonts w:ascii="Times New Roman" w:hAnsi="Times New Roman" w:cs="Times New Roman"/>
          <w:sz w:val="24"/>
          <w:szCs w:val="24"/>
        </w:rPr>
      </w:pPr>
    </w:p>
    <w:p w:rsidR="005130DC" w:rsidRPr="00CC0328" w:rsidRDefault="005130DC" w:rsidP="005130DC">
      <w:pPr>
        <w:pStyle w:val="NormalWeb"/>
        <w:spacing w:before="0" w:beforeAutospacing="0" w:after="0" w:afterAutospacing="0"/>
      </w:pPr>
      <w:r w:rsidRPr="00CC0328">
        <w:t>Q30</w:t>
      </w:r>
      <w:r w:rsidRPr="00CC0328">
        <w:t xml:space="preserve">: </w:t>
      </w:r>
      <w:r w:rsidR="00A54500" w:rsidRPr="00CC0328">
        <w:t>When was French european company created</w:t>
      </w:r>
      <w:r w:rsidRPr="00CC0328">
        <w:t>?</w:t>
      </w:r>
    </w:p>
    <w:p w:rsidR="005130DC" w:rsidRPr="00CC0328" w:rsidRDefault="00A54500" w:rsidP="005130DC">
      <w:pPr>
        <w:pStyle w:val="NormalWeb"/>
        <w:numPr>
          <w:ilvl w:val="0"/>
          <w:numId w:val="30"/>
        </w:numPr>
        <w:spacing w:before="0" w:beforeAutospacing="0" w:after="0" w:afterAutospacing="0"/>
      </w:pPr>
      <w:r w:rsidRPr="00CC0328">
        <w:t>1668</w:t>
      </w:r>
    </w:p>
    <w:p w:rsidR="005130DC" w:rsidRPr="00CC0328" w:rsidRDefault="00A54500" w:rsidP="005130DC">
      <w:pPr>
        <w:pStyle w:val="NormalWeb"/>
        <w:numPr>
          <w:ilvl w:val="0"/>
          <w:numId w:val="30"/>
        </w:numPr>
        <w:spacing w:before="0" w:beforeAutospacing="0" w:after="0" w:afterAutospacing="0"/>
      </w:pPr>
      <w:r w:rsidRPr="00CC0328">
        <w:t>1605</w:t>
      </w:r>
    </w:p>
    <w:p w:rsidR="005130DC" w:rsidRPr="00CC0328" w:rsidRDefault="00A54500" w:rsidP="005130DC">
      <w:pPr>
        <w:pStyle w:val="NormalWeb"/>
        <w:numPr>
          <w:ilvl w:val="0"/>
          <w:numId w:val="30"/>
        </w:numPr>
        <w:spacing w:before="0" w:beforeAutospacing="0" w:after="0" w:afterAutospacing="0"/>
      </w:pPr>
      <w:r w:rsidRPr="00CC0328">
        <w:t>1613</w:t>
      </w:r>
    </w:p>
    <w:p w:rsidR="005130DC" w:rsidRPr="00CC0328" w:rsidRDefault="00A54500" w:rsidP="005130DC">
      <w:pPr>
        <w:pStyle w:val="NormalWeb"/>
        <w:numPr>
          <w:ilvl w:val="0"/>
          <w:numId w:val="30"/>
        </w:numPr>
        <w:spacing w:before="0" w:beforeAutospacing="0" w:after="0" w:afterAutospacing="0"/>
      </w:pPr>
      <w:r w:rsidRPr="00CC0328">
        <w:t>1664</w:t>
      </w:r>
    </w:p>
    <w:p w:rsidR="005130DC" w:rsidRPr="00CC0328" w:rsidRDefault="005130DC" w:rsidP="005130DC">
      <w:pPr>
        <w:spacing w:after="0"/>
        <w:rPr>
          <w:rFonts w:ascii="Times New Roman" w:hAnsi="Times New Roman" w:cs="Times New Roman"/>
          <w:sz w:val="24"/>
          <w:szCs w:val="24"/>
        </w:rPr>
      </w:pPr>
      <w:r w:rsidRPr="00CC0328">
        <w:rPr>
          <w:rFonts w:ascii="Times New Roman" w:hAnsi="Times New Roman" w:cs="Times New Roman"/>
          <w:sz w:val="24"/>
          <w:szCs w:val="24"/>
        </w:rPr>
        <w:t>Answer: D</w:t>
      </w:r>
    </w:p>
    <w:p w:rsidR="005130DC" w:rsidRPr="00CC0328" w:rsidRDefault="005130DC" w:rsidP="005130DC">
      <w:pPr>
        <w:spacing w:after="0"/>
        <w:rPr>
          <w:rFonts w:ascii="Times New Roman" w:hAnsi="Times New Roman" w:cs="Times New Roman"/>
          <w:sz w:val="24"/>
          <w:szCs w:val="24"/>
        </w:rPr>
      </w:pPr>
      <w:r w:rsidRPr="00CC0328">
        <w:rPr>
          <w:rFonts w:ascii="Times New Roman" w:hAnsi="Times New Roman" w:cs="Times New Roman"/>
          <w:sz w:val="24"/>
          <w:szCs w:val="24"/>
        </w:rPr>
        <w:t xml:space="preserve">Solution: </w:t>
      </w:r>
    </w:p>
    <w:p w:rsidR="005130DC" w:rsidRPr="00CC0328" w:rsidRDefault="00A54500" w:rsidP="00686754">
      <w:pPr>
        <w:spacing w:after="0"/>
        <w:rPr>
          <w:rFonts w:ascii="Times New Roman" w:hAnsi="Times New Roman" w:cs="Times New Roman"/>
          <w:sz w:val="24"/>
          <w:szCs w:val="24"/>
        </w:rPr>
      </w:pPr>
      <w:r w:rsidRPr="00CC0328">
        <w:rPr>
          <w:rFonts w:ascii="Times New Roman" w:hAnsi="Times New Roman" w:cs="Times New Roman"/>
          <w:sz w:val="24"/>
          <w:szCs w:val="24"/>
        </w:rPr>
        <w:t>The French trading firm 'company the oriental' was created in 1664 as a result of the efforts of Colbert, a prominent minister during the reign of Emperor Louis XIV of France.</w:t>
      </w:r>
    </w:p>
    <w:p w:rsidR="005130DC" w:rsidRPr="00CC0328" w:rsidRDefault="005130DC" w:rsidP="00686754">
      <w:pPr>
        <w:spacing w:after="0"/>
        <w:rPr>
          <w:rFonts w:ascii="Times New Roman" w:hAnsi="Times New Roman" w:cs="Times New Roman"/>
          <w:sz w:val="24"/>
          <w:szCs w:val="24"/>
        </w:rPr>
      </w:pPr>
    </w:p>
    <w:sectPr w:rsidR="005130DC" w:rsidRPr="00CC03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93997"/>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7A5A24"/>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E0039C"/>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A3C5261"/>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E20771C"/>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E820A29"/>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F3D25D9"/>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F55273D"/>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5597D4E"/>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964143D"/>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A164D84"/>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F12040B"/>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2A5123F"/>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8485585"/>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C3D390B"/>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D257228"/>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CFD4FD6"/>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3007AE9"/>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B6034FD"/>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BF80B27"/>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DB526A5"/>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46B1606"/>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70B5C7D"/>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9385A1E"/>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A1B6163"/>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E285444"/>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F817FE9"/>
    <w:multiLevelType w:val="hybridMultilevel"/>
    <w:tmpl w:val="A98273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05838AC"/>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0EA0F32"/>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5C271E4"/>
    <w:multiLevelType w:val="hybridMultilevel"/>
    <w:tmpl w:val="26FE3D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6"/>
  </w:num>
  <w:num w:numId="2">
    <w:abstractNumId w:val="13"/>
  </w:num>
  <w:num w:numId="3">
    <w:abstractNumId w:val="19"/>
  </w:num>
  <w:num w:numId="4">
    <w:abstractNumId w:val="23"/>
  </w:num>
  <w:num w:numId="5">
    <w:abstractNumId w:val="3"/>
  </w:num>
  <w:num w:numId="6">
    <w:abstractNumId w:val="4"/>
  </w:num>
  <w:num w:numId="7">
    <w:abstractNumId w:val="27"/>
  </w:num>
  <w:num w:numId="8">
    <w:abstractNumId w:val="2"/>
  </w:num>
  <w:num w:numId="9">
    <w:abstractNumId w:val="29"/>
  </w:num>
  <w:num w:numId="10">
    <w:abstractNumId w:val="8"/>
  </w:num>
  <w:num w:numId="11">
    <w:abstractNumId w:val="10"/>
  </w:num>
  <w:num w:numId="12">
    <w:abstractNumId w:val="7"/>
  </w:num>
  <w:num w:numId="13">
    <w:abstractNumId w:val="20"/>
  </w:num>
  <w:num w:numId="14">
    <w:abstractNumId w:val="12"/>
  </w:num>
  <w:num w:numId="15">
    <w:abstractNumId w:val="11"/>
  </w:num>
  <w:num w:numId="16">
    <w:abstractNumId w:val="15"/>
  </w:num>
  <w:num w:numId="17">
    <w:abstractNumId w:val="25"/>
  </w:num>
  <w:num w:numId="18">
    <w:abstractNumId w:val="1"/>
  </w:num>
  <w:num w:numId="19">
    <w:abstractNumId w:val="28"/>
  </w:num>
  <w:num w:numId="20">
    <w:abstractNumId w:val="0"/>
  </w:num>
  <w:num w:numId="21">
    <w:abstractNumId w:val="5"/>
  </w:num>
  <w:num w:numId="22">
    <w:abstractNumId w:val="22"/>
  </w:num>
  <w:num w:numId="23">
    <w:abstractNumId w:val="16"/>
  </w:num>
  <w:num w:numId="24">
    <w:abstractNumId w:val="21"/>
  </w:num>
  <w:num w:numId="25">
    <w:abstractNumId w:val="18"/>
  </w:num>
  <w:num w:numId="26">
    <w:abstractNumId w:val="24"/>
  </w:num>
  <w:num w:numId="27">
    <w:abstractNumId w:val="14"/>
  </w:num>
  <w:num w:numId="28">
    <w:abstractNumId w:val="6"/>
  </w:num>
  <w:num w:numId="29">
    <w:abstractNumId w:val="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3NTU1tjQ0MjQ2MTFV0lEKTi0uzszPAykwrAUALKli+SwAAAA="/>
  </w:docVars>
  <w:rsids>
    <w:rsidRoot w:val="00686754"/>
    <w:rsid w:val="001E4222"/>
    <w:rsid w:val="003217B6"/>
    <w:rsid w:val="0038539E"/>
    <w:rsid w:val="00421539"/>
    <w:rsid w:val="004838C6"/>
    <w:rsid w:val="005130DC"/>
    <w:rsid w:val="00610BA1"/>
    <w:rsid w:val="00632F5D"/>
    <w:rsid w:val="00686754"/>
    <w:rsid w:val="00A54500"/>
    <w:rsid w:val="00A802AF"/>
    <w:rsid w:val="00CC0328"/>
    <w:rsid w:val="00D04818"/>
    <w:rsid w:val="00E70AA4"/>
    <w:rsid w:val="00EB034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8675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8675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616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1</Pages>
  <Words>1280</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2-05-11T15:11:00Z</dcterms:created>
  <dcterms:modified xsi:type="dcterms:W3CDTF">2022-05-11T18:45:00Z</dcterms:modified>
</cp:coreProperties>
</file>